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1570D" w14:textId="7AAE4C36" w:rsidR="00206F59" w:rsidRDefault="00DA1EF2" w:rsidP="00206F59">
      <w:pPr>
        <w:ind w:left="-20" w:right="-340"/>
        <w:rPr>
          <w:rFonts w:cs="Cordia New"/>
          <w:b/>
          <w:bCs/>
          <w:sz w:val="28"/>
          <w:szCs w:val="36"/>
        </w:rPr>
      </w:pPr>
      <w:r>
        <w:rPr>
          <w:rFonts w:ascii="Helvetica" w:hAnsi="Helvetica" w:hint="cs"/>
          <w:color w:val="000000"/>
          <w:shd w:val="clear" w:color="auto" w:fill="FFFFFF"/>
          <w:cs/>
        </w:rPr>
        <w:t>ข่าวประชาสัมพันธ์</w:t>
      </w:r>
    </w:p>
    <w:p w14:paraId="342A3468" w14:textId="3435453F" w:rsidR="00DA1EF2" w:rsidRPr="00DA1EF2" w:rsidRDefault="00DA1EF2" w:rsidP="00206F59">
      <w:pPr>
        <w:ind w:left="-20" w:right="-340"/>
        <w:jc w:val="center"/>
        <w:rPr>
          <w:rFonts w:cs="Cordia New"/>
          <w:b/>
          <w:bCs/>
          <w:sz w:val="28"/>
          <w:szCs w:val="36"/>
        </w:rPr>
      </w:pPr>
      <w:r w:rsidRPr="00DA1EF2">
        <w:rPr>
          <w:rFonts w:cs="Cordia New"/>
          <w:b/>
          <w:bCs/>
          <w:sz w:val="28"/>
          <w:szCs w:val="36"/>
          <w:cs/>
        </w:rPr>
        <w:t>ไมเนอร์ โฮเทลส์ ประกาศเปิดตัว</w:t>
      </w:r>
      <w:r w:rsidRPr="00DA1EF2">
        <w:rPr>
          <w:rFonts w:cs="Cordia New" w:hint="cs"/>
          <w:b/>
          <w:bCs/>
          <w:sz w:val="28"/>
          <w:szCs w:val="36"/>
          <w:cs/>
        </w:rPr>
        <w:t xml:space="preserve"> อวานี พลัส ล้านช้าง </w:t>
      </w:r>
      <w:r w:rsidRPr="00DA1EF2">
        <w:rPr>
          <w:rFonts w:cs="Cordia New"/>
          <w:b/>
          <w:bCs/>
          <w:sz w:val="28"/>
          <w:szCs w:val="36"/>
          <w:cs/>
        </w:rPr>
        <w:t>เวียงจันทน์</w:t>
      </w:r>
    </w:p>
    <w:p w14:paraId="518F6087" w14:textId="37DF2F1D" w:rsidR="00DA1EF2" w:rsidRPr="00DA1EF2" w:rsidRDefault="008B4294" w:rsidP="00DA1EF2">
      <w:pPr>
        <w:spacing w:after="0" w:line="278" w:lineRule="auto"/>
        <w:jc w:val="center"/>
        <w:rPr>
          <w:b/>
          <w:bCs/>
          <w:sz w:val="28"/>
          <w:szCs w:val="36"/>
        </w:rPr>
      </w:pPr>
      <w:r>
        <w:rPr>
          <w:rFonts w:cs="Cordia New" w:hint="cs"/>
          <w:b/>
          <w:bCs/>
          <w:sz w:val="28"/>
          <w:szCs w:val="36"/>
          <w:cs/>
        </w:rPr>
        <w:t>พร้อม</w:t>
      </w:r>
      <w:r w:rsidR="00DA1EF2" w:rsidRPr="00DA1EF2">
        <w:rPr>
          <w:rFonts w:cs="Cordia New"/>
          <w:b/>
          <w:bCs/>
          <w:sz w:val="28"/>
          <w:szCs w:val="36"/>
          <w:cs/>
        </w:rPr>
        <w:t>เสริมความแข็งแกร่งของแบรนด์อวานีใน</w:t>
      </w:r>
      <w:r>
        <w:rPr>
          <w:rFonts w:cs="Cordia New" w:hint="cs"/>
          <w:b/>
          <w:bCs/>
          <w:sz w:val="28"/>
          <w:szCs w:val="36"/>
          <w:cs/>
        </w:rPr>
        <w:t>ประเทศ</w:t>
      </w:r>
      <w:r w:rsidR="00DA1EF2" w:rsidRPr="00DA1EF2">
        <w:rPr>
          <w:rFonts w:cs="Cordia New"/>
          <w:b/>
          <w:bCs/>
          <w:sz w:val="28"/>
          <w:szCs w:val="36"/>
          <w:cs/>
        </w:rPr>
        <w:t>ลาว</w:t>
      </w:r>
    </w:p>
    <w:p w14:paraId="409FAE2F" w14:textId="4EDA8469" w:rsidR="00DA1EF2" w:rsidRPr="00552C21" w:rsidRDefault="00DA1EF2" w:rsidP="187D48C7">
      <w:pPr>
        <w:spacing w:before="240" w:after="240"/>
        <w:jc w:val="both"/>
        <w:rPr>
          <w:rFonts w:ascii="Cordia New" w:eastAsia="Sitka Banner" w:hAnsi="Cordia New" w:cs="Cordia New"/>
          <w:sz w:val="32"/>
          <w:szCs w:val="32"/>
        </w:rPr>
      </w:pPr>
      <w:r w:rsidRPr="00552C21">
        <w:rPr>
          <w:rFonts w:ascii="Cordia New" w:eastAsia="Sitka Banner" w:hAnsi="Cordia New" w:cs="Cordia New"/>
          <w:b/>
          <w:bCs/>
          <w:sz w:val="32"/>
          <w:szCs w:val="32"/>
          <w:cs/>
        </w:rPr>
        <w:t>กรุงเทพฯ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 xml:space="preserve"> </w:t>
      </w:r>
      <w:r w:rsidR="00206F59" w:rsidRPr="00552C21">
        <w:rPr>
          <w:rFonts w:ascii="Cordia New" w:eastAsia="Sitka Banner" w:hAnsi="Cordia New" w:cs="Cordia New"/>
          <w:b/>
          <w:bCs/>
          <w:sz w:val="32"/>
          <w:szCs w:val="32"/>
        </w:rPr>
        <w:t>5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  <w:cs/>
        </w:rPr>
        <w:t xml:space="preserve">มีนาคม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 xml:space="preserve">2569 – </w:t>
      </w:r>
      <w:hyperlink r:id="rId8" w:history="1">
        <w:r w:rsidRPr="00552C21">
          <w:rPr>
            <w:rStyle w:val="Hyperlink"/>
            <w:rFonts w:ascii="Cordia New" w:eastAsia="Sitka Banner" w:hAnsi="Cordia New" w:cs="Cordia New"/>
            <w:b/>
            <w:bCs/>
            <w:sz w:val="32"/>
            <w:szCs w:val="32"/>
            <w:cs/>
          </w:rPr>
          <w:t>ไมเนอร์ โฮเทลส์</w:t>
        </w:r>
      </w:hyperlink>
      <w:r w:rsidRPr="00552C21">
        <w:rPr>
          <w:rFonts w:ascii="Cordia New" w:eastAsia="Sitka Banner" w:hAnsi="Cordia New" w:cs="Cordia New"/>
          <w:b/>
          <w:bCs/>
          <w:sz w:val="32"/>
          <w:szCs w:val="32"/>
          <w:cs/>
        </w:rPr>
        <w:t xml:space="preserve"> (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Minor Hotels)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ผู้นำระดับโลกด้านธุรกิจโรงแรม ทั้งในฐานะเจ้าของและผู้บริหาร ประกาศเปิดตัว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hyperlink r:id="rId9" w:history="1">
        <w:r w:rsidRPr="00552C21">
          <w:rPr>
            <w:rStyle w:val="Hyperlink"/>
            <w:rFonts w:ascii="Cordia New" w:eastAsia="Sitka Banner" w:hAnsi="Cordia New" w:cs="Cordia New"/>
            <w:b/>
            <w:bCs/>
            <w:sz w:val="32"/>
            <w:szCs w:val="32"/>
            <w:cs/>
          </w:rPr>
          <w:t>อวานี พลัส ล้านช้าง เวียงจันทน์</w:t>
        </w:r>
      </w:hyperlink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(Avani+ Lanexang Vientiane)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โรงแรมไลฟ์สไตล์ระดับพรีเมียมที่โดดเด่นด้านดีไซน์ ซึ่งมีกำหนดเปิดให้บริการในไตรมาสที่ 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2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ของปี 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2569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โดยจะเป็นโรงแรมแห่งที่สองของ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ไมเนอร์ โฮเทลส์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ในประเทศลาว ต่อจาก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hyperlink r:id="rId10" w:history="1">
        <w:r w:rsidR="0058612A" w:rsidRPr="006919EA">
          <w:rPr>
            <w:rStyle w:val="Hyperlink"/>
            <w:rFonts w:ascii="Cordia New" w:eastAsia="Sitka Banner" w:hAnsi="Cordia New" w:cs="Cordia New"/>
            <w:b/>
            <w:bCs/>
            <w:sz w:val="32"/>
            <w:szCs w:val="32"/>
            <w:cs/>
          </w:rPr>
          <w:t>อวานี พลัส หลวงพระบาง</w:t>
        </w:r>
      </w:hyperlink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="0058612A" w:rsidRPr="00552C21">
        <w:rPr>
          <w:rFonts w:ascii="Cordia New" w:eastAsia="Sitka Banner" w:hAnsi="Cordia New" w:cs="Cordia New"/>
          <w:sz w:val="32"/>
          <w:szCs w:val="32"/>
        </w:rPr>
        <w:t>(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Avani+ Luang Prabang</w:t>
      </w:r>
      <w:r w:rsidR="0058612A" w:rsidRPr="00552C21">
        <w:rPr>
          <w:rFonts w:ascii="Cordia New" w:eastAsia="Sitka Banner" w:hAnsi="Cordia New" w:cs="Cordia New"/>
          <w:b/>
          <w:bCs/>
          <w:sz w:val="32"/>
          <w:szCs w:val="32"/>
        </w:rPr>
        <w:t>)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>ที่ตั้งอยู่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ใ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>จกลา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เมืองมรดกโลกของยูเนสโก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>อย่างหลวงพระบา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>และ</w:t>
      </w:r>
      <w:r w:rsidR="0058612A" w:rsidRPr="00552C21">
        <w:rPr>
          <w:rFonts w:ascii="Cordia New" w:eastAsia="Sitka Banner" w:hAnsi="Cordia New" w:cs="Cordia New"/>
          <w:sz w:val="32"/>
          <w:szCs w:val="32"/>
          <w:cs/>
        </w:rPr>
        <w:t>การเปิดตัวโรงแรมในเวียงจันทน์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>นี้ เป็นการ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ตอกย้ำ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>ถึ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การขยายตัวของกลุ่มโรงแรม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ใ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>นอีกหนึ่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จุดหมายปลายทางที่เปี่ยมด้วยวัฒนธรรม</w:t>
      </w:r>
      <w:r w:rsidR="00EE0582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และกำลังเติบโตอย่าง</w:t>
      </w:r>
      <w:r w:rsidR="008B4294" w:rsidRPr="00552C21">
        <w:rPr>
          <w:rFonts w:ascii="Cordia New" w:eastAsia="Sitka Banner" w:hAnsi="Cordia New" w:cs="Cordia New"/>
          <w:sz w:val="32"/>
          <w:szCs w:val="32"/>
          <w:cs/>
        </w:rPr>
        <w:t>รวดเร็ว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ที่สุดแห่งหนึ่งของเอเชียตะวันออกเฉียงใต้</w:t>
      </w:r>
    </w:p>
    <w:p w14:paraId="0BCDC365" w14:textId="460D4C0F" w:rsidR="009C18A1" w:rsidRPr="00552C21" w:rsidRDefault="00DA1EF2" w:rsidP="187D48C7">
      <w:pPr>
        <w:spacing w:before="240" w:after="240"/>
        <w:jc w:val="both"/>
        <w:rPr>
          <w:rFonts w:ascii="Cordia New" w:hAnsi="Cordia New" w:cs="Cordia New"/>
          <w:b/>
          <w:bCs/>
          <w:sz w:val="32"/>
          <w:szCs w:val="32"/>
        </w:rPr>
      </w:pPr>
      <w:r w:rsidRPr="00552C21">
        <w:rPr>
          <w:rFonts w:ascii="Cordia New" w:hAnsi="Cordia New" w:cs="Cordia New"/>
          <w:b/>
          <w:bCs/>
          <w:sz w:val="32"/>
          <w:szCs w:val="32"/>
          <w:cs/>
        </w:rPr>
        <w:t>แลนด์มาร์กแห่งใหม่ใจกลางเวียงจันทน์</w:t>
      </w:r>
    </w:p>
    <w:p w14:paraId="6E199232" w14:textId="0E4C2E5D" w:rsidR="00DA1EF2" w:rsidRPr="00552C21" w:rsidRDefault="002416B6" w:rsidP="00DA1EF2">
      <w:pPr>
        <w:spacing w:before="240" w:after="240"/>
        <w:jc w:val="both"/>
        <w:rPr>
          <w:rFonts w:ascii="Cordia New" w:hAnsi="Cordia New" w:cs="Cordia New"/>
          <w:sz w:val="32"/>
          <w:szCs w:val="32"/>
          <w:cs/>
        </w:rPr>
      </w:pPr>
      <w:r w:rsidRPr="00552C21">
        <w:rPr>
          <w:rFonts w:ascii="Cordia New" w:hAnsi="Cordia New" w:cs="Cordia New"/>
          <w:sz w:val="32"/>
          <w:szCs w:val="32"/>
          <w:cs/>
        </w:rPr>
        <w:t>อวานี พลัส ล้านช้าง เวียงจันทน์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ตั้งอยู่บนถนนฟ้างุ้ม ห่างจากท่าอากาศยานนานาชาติวัตไตประมาณ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15 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นาที </w:t>
      </w:r>
      <w:r w:rsidRPr="00552C21">
        <w:rPr>
          <w:rFonts w:ascii="Cordia New" w:hAnsi="Cordia New" w:cs="Cordia New"/>
          <w:sz w:val="32"/>
          <w:szCs w:val="32"/>
          <w:cs/>
        </w:rPr>
        <w:t>เปี่ยมด้วยศั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กยภาพที่จะกลายเป็นศูนย์กลางสำคัญสำหรับทั้งนักเดินทางต่างชาติและ</w:t>
      </w:r>
      <w:r w:rsidRPr="00552C21">
        <w:rPr>
          <w:rFonts w:ascii="Cordia New" w:hAnsi="Cordia New" w:cs="Cordia New"/>
          <w:sz w:val="32"/>
          <w:szCs w:val="32"/>
          <w:cs/>
        </w:rPr>
        <w:t>คอมมูนิตี้สำหรับคนท้องถิ่น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hAnsi="Cordia New" w:cs="Cordia New"/>
          <w:sz w:val="32"/>
          <w:szCs w:val="32"/>
          <w:cs/>
        </w:rPr>
        <w:t>โดย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โรงแรมได้รับการออกแบบ</w:t>
      </w:r>
      <w:r w:rsidRPr="00552C21">
        <w:rPr>
          <w:rFonts w:ascii="Cordia New" w:hAnsi="Cordia New" w:cs="Cordia New"/>
          <w:sz w:val="32"/>
          <w:szCs w:val="32"/>
          <w:cs/>
        </w:rPr>
        <w:t>ให้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ตอบโจทย์</w:t>
      </w:r>
      <w:r w:rsidRPr="00552C21">
        <w:rPr>
          <w:rFonts w:ascii="Cordia New" w:hAnsi="Cordia New" w:cs="Cordia New"/>
          <w:sz w:val="32"/>
          <w:szCs w:val="32"/>
          <w:cs/>
        </w:rPr>
        <w:t>กับความต้องการขอ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นักเดินทางยุคใหม่ </w:t>
      </w:r>
      <w:r w:rsidRPr="00552C21">
        <w:rPr>
          <w:rFonts w:ascii="Cordia New" w:hAnsi="Cordia New" w:cs="Cordia New"/>
          <w:sz w:val="32"/>
          <w:szCs w:val="32"/>
          <w:cs/>
        </w:rPr>
        <w:t>ด้วยการ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เป็นจุดพักที่ทันสมัยทั้งการเดินทางเพื่อธุรกิจและการพักผ่อน สอดคล้องกับบทบาทที่</w:t>
      </w:r>
      <w:r w:rsidR="00507B53" w:rsidRPr="00552C21">
        <w:rPr>
          <w:rFonts w:ascii="Cordia New" w:hAnsi="Cordia New" w:cs="Cordia New"/>
          <w:sz w:val="32"/>
          <w:szCs w:val="32"/>
          <w:cs/>
        </w:rPr>
        <w:t>เติบโตมาก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ขึ้นของเวียงจันทน์ในฐานะประตู</w:t>
      </w:r>
      <w:r w:rsidRPr="00552C21">
        <w:rPr>
          <w:rFonts w:ascii="Cordia New" w:hAnsi="Cordia New" w:cs="Cordia New"/>
          <w:sz w:val="32"/>
          <w:szCs w:val="32"/>
          <w:cs/>
        </w:rPr>
        <w:t>แห่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ภูมิภาคและ</w:t>
      </w:r>
      <w:r w:rsidRPr="00552C21">
        <w:rPr>
          <w:rFonts w:ascii="Cordia New" w:hAnsi="Cordia New" w:cs="Cordia New"/>
          <w:sz w:val="32"/>
          <w:szCs w:val="32"/>
          <w:cs/>
        </w:rPr>
        <w:t>เมืองหลว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ที่เชื่อมต่อกับโลกมาก</w:t>
      </w:r>
      <w:r w:rsidRPr="00552C21">
        <w:rPr>
          <w:rFonts w:ascii="Cordia New" w:hAnsi="Cordia New" w:cs="Cordia New"/>
          <w:sz w:val="32"/>
          <w:szCs w:val="32"/>
          <w:cs/>
        </w:rPr>
        <w:t>ยิ่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ขึ้น</w:t>
      </w:r>
    </w:p>
    <w:p w14:paraId="7EAD2F5E" w14:textId="072BAEC6" w:rsidR="009C18A1" w:rsidRPr="00552C21" w:rsidRDefault="00DA1EF2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 w:rsidRPr="00552C21">
        <w:rPr>
          <w:rFonts w:ascii="Cordia New" w:hAnsi="Cordia New" w:cs="Cordia New"/>
          <w:b/>
          <w:bCs/>
          <w:sz w:val="32"/>
          <w:szCs w:val="32"/>
          <w:cs/>
        </w:rPr>
        <w:t>ดีไซน์</w:t>
      </w:r>
      <w:r w:rsidR="00413F4B" w:rsidRPr="00552C21">
        <w:rPr>
          <w:rFonts w:ascii="Cordia New" w:hAnsi="Cordia New" w:cs="Cordia New"/>
          <w:b/>
          <w:bCs/>
          <w:sz w:val="32"/>
          <w:szCs w:val="32"/>
          <w:cs/>
        </w:rPr>
        <w:t>ชาญฉลาด</w:t>
      </w:r>
      <w:r w:rsidRPr="00552C21">
        <w:rPr>
          <w:rFonts w:ascii="Cordia New" w:hAnsi="Cordia New" w:cs="Cordia New"/>
          <w:b/>
          <w:bCs/>
          <w:sz w:val="32"/>
          <w:szCs w:val="32"/>
          <w:cs/>
        </w:rPr>
        <w:t>สไตล์</w:t>
      </w:r>
      <w:r w:rsidR="002416B6" w:rsidRPr="00552C21">
        <w:rPr>
          <w:rFonts w:ascii="Cordia New" w:hAnsi="Cordia New" w:cs="Cordia New"/>
          <w:b/>
          <w:bCs/>
          <w:sz w:val="32"/>
          <w:szCs w:val="32"/>
          <w:cs/>
        </w:rPr>
        <w:t>อวานี</w:t>
      </w:r>
      <w:r w:rsidR="00413F4B" w:rsidRPr="00552C21">
        <w:rPr>
          <w:rFonts w:ascii="Cordia New" w:hAnsi="Cordia New" w:cs="Cordia New"/>
          <w:b/>
          <w:bCs/>
          <w:sz w:val="32"/>
          <w:szCs w:val="32"/>
          <w:cs/>
        </w:rPr>
        <w:t xml:space="preserve"> </w:t>
      </w:r>
      <w:r w:rsidRPr="00552C21">
        <w:rPr>
          <w:rFonts w:ascii="Cordia New" w:hAnsi="Cordia New" w:cs="Cordia New"/>
          <w:b/>
          <w:bCs/>
          <w:sz w:val="32"/>
          <w:szCs w:val="32"/>
          <w:cs/>
        </w:rPr>
        <w:t>สำหรับนักเดินทางยุคใหม่</w:t>
      </w:r>
    </w:p>
    <w:p w14:paraId="76F589A5" w14:textId="1B9B7164" w:rsidR="00DA1EF2" w:rsidRPr="00552C21" w:rsidRDefault="00DA1EF2" w:rsidP="187D48C7">
      <w:pPr>
        <w:spacing w:before="240" w:after="240"/>
        <w:jc w:val="both"/>
        <w:rPr>
          <w:rFonts w:ascii="Cordia New" w:eastAsia="Sitka Banner" w:hAnsi="Cordia New" w:cs="Cordia New"/>
          <w:sz w:val="32"/>
          <w:szCs w:val="32"/>
        </w:rPr>
      </w:pPr>
      <w:r w:rsidRPr="00552C21">
        <w:rPr>
          <w:rFonts w:ascii="Cordia New" w:eastAsia="Sitka Banner" w:hAnsi="Cordia New" w:cs="Cordia New"/>
          <w:sz w:val="32"/>
          <w:szCs w:val="32"/>
          <w:cs/>
        </w:rPr>
        <w:t>โรงแรม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มี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ห้องพักทั้งหมด 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197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ห้อง ครอบคลุม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 xml:space="preserve">การเข้าพักหลากหลายรูปแบบ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ตั้งแต่ห้องดีลักซ์ ห้องสวีท ไปจนถึงเพรสซิเดนเชียลสวีทขนาดใหญ่ </w:t>
      </w:r>
      <w:r w:rsidR="00413F4B" w:rsidRPr="00552C21">
        <w:rPr>
          <w:rFonts w:ascii="Cordia New" w:eastAsia="Sitka Banner" w:hAnsi="Cordia New" w:cs="Cordia New"/>
          <w:sz w:val="32"/>
          <w:szCs w:val="32"/>
          <w:cs/>
        </w:rPr>
        <w:t>โดย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ทุกห้อง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ได้รับการ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ออกแบบ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อย่า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สมดุล</w:t>
      </w:r>
      <w:r w:rsidR="00413F4B" w:rsidRPr="00552C21">
        <w:rPr>
          <w:rFonts w:ascii="Cordia New" w:eastAsia="Sitka Banner" w:hAnsi="Cordia New" w:cs="Cordia New"/>
          <w:sz w:val="32"/>
          <w:szCs w:val="32"/>
          <w:cs/>
        </w:rPr>
        <w:t>ที่ผสมผสาน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ระหว่างความสะดวกสบายและการใช้งานจริง</w:t>
      </w:r>
      <w:r w:rsidR="00413F4B" w:rsidRPr="00552C21">
        <w:rPr>
          <w:rFonts w:ascii="Cordia New" w:eastAsia="Sitka Banner" w:hAnsi="Cordia New" w:cs="Cordia New"/>
          <w:sz w:val="32"/>
          <w:szCs w:val="32"/>
          <w:cs/>
        </w:rPr>
        <w:t>ได้อย่างลงตัว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แปลนห้องที่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รองรับทั้งการทำงานและการพักผ่อน 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ภายใต้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แนวคิดการออกแบบ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ที่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สะท้อน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ถึ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เอกลักษณ์ของแบรนด์</w:t>
      </w:r>
      <w:r w:rsidR="002416B6" w:rsidRPr="00552C21">
        <w:rPr>
          <w:rFonts w:ascii="Cordia New" w:eastAsia="Sitka Banner" w:hAnsi="Cordia New" w:cs="Cordia New"/>
          <w:sz w:val="32"/>
          <w:szCs w:val="32"/>
          <w:cs/>
        </w:rPr>
        <w:t>อวานี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ที่เน้นความทันสมัย ใช้งานได้จริง และมอบประสบการณ์การเข้าพักที่เรียบง่ายแต่เต็มไปด้วยไลฟ์สไตล์</w:t>
      </w:r>
    </w:p>
    <w:p w14:paraId="67004044" w14:textId="31DC94CF" w:rsidR="722860D6" w:rsidRPr="00552C21" w:rsidRDefault="00DA1EF2" w:rsidP="217C5673">
      <w:pPr>
        <w:spacing w:before="240" w:after="240"/>
        <w:jc w:val="both"/>
        <w:rPr>
          <w:rFonts w:ascii="Cordia New" w:eastAsia="Sitka Banner" w:hAnsi="Cordia New" w:cs="Cordia New"/>
          <w:b/>
          <w:bCs/>
          <w:sz w:val="32"/>
          <w:szCs w:val="32"/>
        </w:rPr>
      </w:pPr>
      <w:r w:rsidRPr="00552C21">
        <w:rPr>
          <w:rFonts w:ascii="Cordia New" w:eastAsia="Sitka Banner" w:hAnsi="Cordia New" w:cs="Cordia New"/>
          <w:b/>
          <w:bCs/>
          <w:sz w:val="32"/>
          <w:szCs w:val="32"/>
          <w:cs/>
        </w:rPr>
        <w:lastRenderedPageBreak/>
        <w:t>ห้องอาหาร สร้างสีสันให้ทุกช่วงเวลา</w:t>
      </w:r>
    </w:p>
    <w:p w14:paraId="5DE0AFF3" w14:textId="3390E379" w:rsidR="00DA1EF2" w:rsidRPr="00552C21" w:rsidRDefault="00DA1EF2" w:rsidP="008B4DDD">
      <w:pPr>
        <w:tabs>
          <w:tab w:val="num" w:pos="720"/>
        </w:tabs>
        <w:spacing w:before="240" w:after="240"/>
        <w:jc w:val="both"/>
        <w:rPr>
          <w:rFonts w:ascii="Cordia New" w:eastAsia="Sitka Banner" w:hAnsi="Cordia New" w:cs="Cordia New"/>
          <w:sz w:val="32"/>
          <w:szCs w:val="32"/>
        </w:rPr>
      </w:pPr>
      <w:r w:rsidRPr="00552C21">
        <w:rPr>
          <w:rFonts w:ascii="Cordia New" w:eastAsia="Sitka Banner" w:hAnsi="Cordia New" w:cs="Cordia New"/>
          <w:sz w:val="32"/>
          <w:szCs w:val="32"/>
          <w:cs/>
        </w:rPr>
        <w:t>ประสบการณ์ด้านอาหารและ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คอมมูนิตี้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ภายในโรงแรม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ยั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เป็น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อีก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หนึ่งจุดเด่นสำคัญ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ของที่นี่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ซึ่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ประกอบด้วยห้องอาหารและบาร์ 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4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แห่ง ได้แก่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Mekong Mosaic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ห้องอาหารที่เปิดให้บริการตลอดวัน นำเสนอเมนูนานาชาติในรูปแบบบุฟเฟ่ต์ พร้อมไลฟ์สเตชันปรุงอาหารสดใหม่ ให้บริการทั้งโซนที่นั่งภายในและภายนอก</w:t>
      </w:r>
      <w:r w:rsidR="008B4DDD"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Sabaidee Social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บาร์บรรยากาศสบาย ๆ บริเวณชั้นล่าง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ของโรงแรม เชื่อมทางเข้าออกจากถนนโดยตร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ต้อน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รับทั้งแขก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ที่เข้าพัก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และ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ลูกค้าจากในเมือง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The Pantry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คาเฟ่สำหรับกาแฟ ของว่าง และกา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>รนัดเจอกันแบบ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ผ่อนคลาย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Pr="00552C21">
        <w:rPr>
          <w:rFonts w:ascii="Cordia New" w:eastAsia="Sitka Banner" w:hAnsi="Cordia New" w:cs="Cordia New"/>
          <w:b/>
          <w:bCs/>
          <w:sz w:val="32"/>
          <w:szCs w:val="32"/>
        </w:rPr>
        <w:t>Salongxay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 xml:space="preserve">ห้องอาหารไฟน์ไดนิ่งสำหรับโอกาสพิเศษ พร้อมห้องไพรเวทไดนิ่ง </w:t>
      </w:r>
      <w:r w:rsidRPr="00552C21">
        <w:rPr>
          <w:rFonts w:ascii="Cordia New" w:eastAsia="Sitka Banner" w:hAnsi="Cordia New" w:cs="Cordia New"/>
          <w:sz w:val="32"/>
          <w:szCs w:val="32"/>
        </w:rPr>
        <w:t xml:space="preserve">2 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ห้อง</w:t>
      </w:r>
      <w:r w:rsidR="008B4DDD" w:rsidRPr="00552C21">
        <w:rPr>
          <w:rFonts w:ascii="Cordia New" w:eastAsia="Sitka Banner" w:hAnsi="Cordia New" w:cs="Cordia New"/>
          <w:sz w:val="32"/>
          <w:szCs w:val="32"/>
          <w:cs/>
        </w:rPr>
        <w:t xml:space="preserve"> 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รองรับ</w:t>
      </w:r>
      <w:r w:rsidRPr="00552C21">
        <w:rPr>
          <w:rFonts w:ascii="Cordia New" w:eastAsia="Sitka Banner" w:hAnsi="Cordia New" w:cs="Cordia New"/>
          <w:sz w:val="32"/>
          <w:szCs w:val="32"/>
          <w:cs/>
        </w:rPr>
        <w:t>งานเลี้ยงขนาดเล็กและประสบการณ์รับประทานอาหารแบบส่วนตัว</w:t>
      </w:r>
      <w:r w:rsidR="00C9401F" w:rsidRPr="00552C21">
        <w:rPr>
          <w:rFonts w:ascii="Cordia New" w:eastAsia="Sitka Banner" w:hAnsi="Cordia New" w:cs="Cordia New"/>
          <w:sz w:val="32"/>
          <w:szCs w:val="32"/>
          <w:cs/>
        </w:rPr>
        <w:t>ที่ออกแบบได้ตามความต้องการ</w:t>
      </w:r>
    </w:p>
    <w:p w14:paraId="3A1DF8FB" w14:textId="55907193" w:rsidR="009C18A1" w:rsidRPr="00552C21" w:rsidRDefault="00540E6B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 w:hint="cs"/>
          <w:b/>
          <w:bCs/>
          <w:sz w:val="32"/>
          <w:szCs w:val="32"/>
          <w:cs/>
        </w:rPr>
        <w:t>การ</w:t>
      </w:r>
      <w:r w:rsidR="00DA1EF2" w:rsidRPr="00552C21">
        <w:rPr>
          <w:rFonts w:ascii="Cordia New" w:hAnsi="Cordia New" w:cs="Cordia New"/>
          <w:b/>
          <w:bCs/>
          <w:sz w:val="32"/>
          <w:szCs w:val="32"/>
          <w:cs/>
        </w:rPr>
        <w:t>ดูแลสุขภาพใจกลางเมือง</w:t>
      </w:r>
    </w:p>
    <w:p w14:paraId="5E479C39" w14:textId="43EE90DC" w:rsidR="00DA1EF2" w:rsidRPr="00552C21" w:rsidRDefault="00C9401F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 w:rsidRPr="00552C21">
        <w:rPr>
          <w:rFonts w:ascii="Cordia New" w:hAnsi="Cordia New" w:cs="Cordia New"/>
          <w:sz w:val="32"/>
          <w:szCs w:val="32"/>
          <w:cs/>
        </w:rPr>
        <w:t>นอกจากนี้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โรงแรม</w:t>
      </w:r>
      <w:r w:rsidR="008B4DDD" w:rsidRPr="00552C21">
        <w:rPr>
          <w:rFonts w:ascii="Cordia New" w:hAnsi="Cordia New" w:cs="Cordia New"/>
          <w:sz w:val="32"/>
          <w:szCs w:val="32"/>
          <w:cs/>
        </w:rPr>
        <w:t>ยั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มี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b/>
          <w:bCs/>
          <w:sz w:val="32"/>
          <w:szCs w:val="32"/>
        </w:rPr>
        <w:t>AvaniSpa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8B4DDD" w:rsidRPr="00552C21">
        <w:rPr>
          <w:rFonts w:ascii="Cordia New" w:hAnsi="Cordia New" w:cs="Cordia New"/>
          <w:sz w:val="32"/>
          <w:szCs w:val="32"/>
          <w:cs/>
        </w:rPr>
        <w:t>ให้บริการในบริเวณ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ชั้น</w:t>
      </w:r>
      <w:r w:rsidR="008B4DDD" w:rsidRPr="00552C21">
        <w:rPr>
          <w:rFonts w:ascii="Cordia New" w:hAnsi="Cordia New" w:cs="Cordia New"/>
          <w:sz w:val="32"/>
          <w:szCs w:val="32"/>
          <w:cs/>
        </w:rPr>
        <w:t>ลอย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 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มา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พร้อม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กับ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ห้องทรีตเมนต์เดี่ยว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3 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ห้อง ห้องคู่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2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ห้อง และเลานจ์สำหรับการพักผ่อน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หลังทรีตเมนต์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 </w:t>
      </w:r>
      <w:r w:rsidR="006C2794" w:rsidRPr="00552C21">
        <w:rPr>
          <w:rFonts w:ascii="Cordia New" w:hAnsi="Cordia New" w:cs="Cordia New"/>
          <w:sz w:val="32"/>
          <w:szCs w:val="32"/>
          <w:cs/>
        </w:rPr>
        <w:t>รวมไปถึง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b/>
          <w:bCs/>
          <w:sz w:val="32"/>
          <w:szCs w:val="32"/>
        </w:rPr>
        <w:t>AvaniFit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ฟิตเนส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อุปกรณ์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ครบครัน </w:t>
      </w:r>
      <w:r w:rsidR="006C2794" w:rsidRPr="00552C21">
        <w:rPr>
          <w:rFonts w:ascii="Cordia New" w:hAnsi="Cordia New" w:cs="Cordia New"/>
          <w:sz w:val="32"/>
          <w:szCs w:val="32"/>
          <w:cs/>
        </w:rPr>
        <w:t>และ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สตูดิโอสำหรับกิจกรรมดูแลร่างกายและจิตใจ พร้อมห้องเปลี่ยนเสื้อผ้า 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ตลอดจน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สระว่ายน้ำกลางแจ้งสำหรับการพักผ่อนตลอดทั้งวัน</w:t>
      </w:r>
      <w:r w:rsidR="00343F8F" w:rsidRPr="00552C21">
        <w:rPr>
          <w:rFonts w:ascii="Cordia New" w:hAnsi="Cordia New" w:cs="Cordia New"/>
          <w:sz w:val="32"/>
          <w:szCs w:val="32"/>
          <w:cs/>
        </w:rPr>
        <w:t>บริเวณชั้นล่าง</w:t>
      </w:r>
    </w:p>
    <w:p w14:paraId="70B27432" w14:textId="5F779140" w:rsidR="009C18A1" w:rsidRPr="00552C21" w:rsidRDefault="00343F8F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 w:rsidRPr="00552C21">
        <w:rPr>
          <w:rFonts w:ascii="Cordia New" w:hAnsi="Cordia New" w:cs="Cordia New"/>
          <w:b/>
          <w:bCs/>
          <w:sz w:val="32"/>
          <w:szCs w:val="32"/>
          <w:cs/>
        </w:rPr>
        <w:t>การป</w:t>
      </w:r>
      <w:r w:rsidR="00DA1EF2" w:rsidRPr="00552C21">
        <w:rPr>
          <w:rFonts w:ascii="Cordia New" w:hAnsi="Cordia New" w:cs="Cordia New"/>
          <w:b/>
          <w:bCs/>
          <w:sz w:val="32"/>
          <w:szCs w:val="32"/>
          <w:cs/>
        </w:rPr>
        <w:t>ระชุมและอีเวนต์ครบครัน</w:t>
      </w:r>
    </w:p>
    <w:p w14:paraId="6A5032E9" w14:textId="73CF5F1A" w:rsidR="00DA1EF2" w:rsidRPr="00552C21" w:rsidRDefault="00343F8F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 w:rsidRPr="00552C21">
        <w:rPr>
          <w:rFonts w:ascii="Cordia New" w:hAnsi="Cordia New" w:cs="Cordia New"/>
          <w:sz w:val="32"/>
          <w:szCs w:val="32"/>
          <w:cs/>
        </w:rPr>
        <w:t>อวานี พลัส ล้านช้าง เวียงจันทน์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ยังมี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b/>
          <w:bCs/>
          <w:sz w:val="32"/>
          <w:szCs w:val="32"/>
        </w:rPr>
        <w:t>Lanexang Hall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ห้องบอลรูม</w:t>
      </w:r>
      <w:r w:rsidR="006C2794" w:rsidRPr="00552C21">
        <w:rPr>
          <w:rFonts w:ascii="Cordia New" w:hAnsi="Cordia New" w:cs="Cordia New"/>
          <w:sz w:val="32"/>
          <w:szCs w:val="32"/>
          <w:cs/>
        </w:rPr>
        <w:t xml:space="preserve">ขนาดใหญ่ 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รองรับแขกได้สูงสุด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320 </w:t>
      </w:r>
      <w:r w:rsidR="006C2794" w:rsidRPr="00552C21">
        <w:rPr>
          <w:rFonts w:ascii="Cordia New" w:hAnsi="Cordia New" w:cs="Cordia New"/>
          <w:sz w:val="32"/>
          <w:szCs w:val="32"/>
          <w:cs/>
        </w:rPr>
        <w:t xml:space="preserve">ท่าน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และสามารถแบ่ง</w:t>
      </w:r>
      <w:r w:rsidR="006C2794" w:rsidRPr="00552C21">
        <w:rPr>
          <w:rFonts w:ascii="Cordia New" w:hAnsi="Cordia New" w:cs="Cordia New"/>
          <w:sz w:val="32"/>
          <w:szCs w:val="32"/>
          <w:cs/>
        </w:rPr>
        <w:t>ออก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เป็นสองห้องย่อย </w:t>
      </w:r>
      <w:r w:rsidR="006C2794" w:rsidRPr="00552C21">
        <w:rPr>
          <w:rFonts w:ascii="Cordia New" w:hAnsi="Cordia New" w:cs="Cordia New"/>
          <w:sz w:val="32"/>
          <w:szCs w:val="32"/>
          <w:cs/>
        </w:rPr>
        <w:t>โดยมีห้องรับรอ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สำหรับเจ้าสาวและห้อง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VIP </w:t>
      </w:r>
      <w:r w:rsidR="006C2794" w:rsidRPr="00552C21">
        <w:rPr>
          <w:rFonts w:ascii="Cordia New" w:hAnsi="Cordia New" w:cs="Cordia New"/>
          <w:sz w:val="32"/>
          <w:szCs w:val="32"/>
          <w:cs/>
        </w:rPr>
        <w:t xml:space="preserve">แยกเฉพาะเพื่อความสะดวกสบาย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นอกจากนี้ยังมีห้องประชุมเพิ่มเติมและสนามหญ้ากลางแจ้งที่รองรับ</w:t>
      </w:r>
      <w:r w:rsidRPr="00552C21">
        <w:rPr>
          <w:rFonts w:ascii="Cordia New" w:hAnsi="Cordia New" w:cs="Cordia New"/>
          <w:sz w:val="32"/>
          <w:szCs w:val="32"/>
          <w:cs/>
        </w:rPr>
        <w:t>แขก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ได้ถึง 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100 </w:t>
      </w:r>
      <w:r w:rsidR="006C2794" w:rsidRPr="00552C21">
        <w:rPr>
          <w:rFonts w:ascii="Cordia New" w:hAnsi="Cordia New" w:cs="Cordia New"/>
          <w:sz w:val="32"/>
          <w:szCs w:val="32"/>
          <w:cs/>
        </w:rPr>
        <w:t xml:space="preserve">ท่าน </w:t>
      </w:r>
      <w:r w:rsidRPr="00552C21">
        <w:rPr>
          <w:rFonts w:ascii="Cordia New" w:hAnsi="Cordia New" w:cs="Cordia New"/>
          <w:sz w:val="32"/>
          <w:szCs w:val="32"/>
          <w:cs/>
        </w:rPr>
        <w:t>ซึ่งสามารถรองรับ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การจัดงา</w:t>
      </w:r>
      <w:r w:rsidRPr="00552C21">
        <w:rPr>
          <w:rFonts w:ascii="Cordia New" w:hAnsi="Cordia New" w:cs="Cordia New"/>
          <w:sz w:val="32"/>
          <w:szCs w:val="32"/>
          <w:cs/>
        </w:rPr>
        <w:t>นได้สำหรับ</w:t>
      </w:r>
      <w:r w:rsidR="006C2794" w:rsidRPr="00552C21">
        <w:rPr>
          <w:rFonts w:ascii="Cordia New" w:hAnsi="Cordia New" w:cs="Cordia New"/>
          <w:sz w:val="32"/>
          <w:szCs w:val="32"/>
          <w:cs/>
        </w:rPr>
        <w:t>จัดประชุม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องค์กร งาน</w:t>
      </w:r>
      <w:r w:rsidR="006C2794" w:rsidRPr="00552C21">
        <w:rPr>
          <w:rFonts w:ascii="Cordia New" w:hAnsi="Cordia New" w:cs="Cordia New"/>
          <w:sz w:val="32"/>
          <w:szCs w:val="32"/>
          <w:cs/>
        </w:rPr>
        <w:t>เลี้ย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ส่วนตัว และงานแต่งงาน</w:t>
      </w:r>
    </w:p>
    <w:p w14:paraId="7DD749B2" w14:textId="32DF3994" w:rsidR="00DA1EF2" w:rsidRPr="00552C21" w:rsidRDefault="00343F8F" w:rsidP="187D48C7">
      <w:pPr>
        <w:spacing w:before="240" w:after="240"/>
        <w:jc w:val="both"/>
        <w:rPr>
          <w:rFonts w:ascii="Cordia New" w:hAnsi="Cordia New" w:cs="Cordia New"/>
          <w:sz w:val="32"/>
          <w:szCs w:val="32"/>
        </w:rPr>
      </w:pPr>
      <w:r w:rsidRPr="00552C21">
        <w:rPr>
          <w:rFonts w:ascii="Cordia New" w:hAnsi="Cordia New" w:cs="Cordia New"/>
          <w:sz w:val="32"/>
          <w:szCs w:val="32"/>
          <w:cs/>
        </w:rPr>
        <w:t>การเปิดตัวของ อวานี พลัส ล้านช้าง เวียงจันทน์</w:t>
      </w:r>
      <w:r w:rsidR="00DA1EF2" w:rsidRPr="00552C21">
        <w:rPr>
          <w:rFonts w:ascii="Cordia New" w:hAnsi="Cordia New" w:cs="Cordia New"/>
          <w:sz w:val="32"/>
          <w:szCs w:val="32"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ถือเป็นการต่อยอดความสำเร็จ</w:t>
      </w:r>
      <w:r w:rsidRPr="00552C21">
        <w:rPr>
          <w:rFonts w:ascii="Cordia New" w:hAnsi="Cordia New" w:cs="Cordia New"/>
          <w:sz w:val="32"/>
          <w:szCs w:val="32"/>
          <w:cs/>
        </w:rPr>
        <w:t>จาก อวานี พลัส หลวงพระบา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 xml:space="preserve"> และสะท้อน</w:t>
      </w:r>
      <w:r w:rsidR="00653215" w:rsidRPr="00552C21">
        <w:rPr>
          <w:rFonts w:ascii="Cordia New" w:hAnsi="Cordia New" w:cs="Cordia New"/>
          <w:sz w:val="32"/>
          <w:szCs w:val="32"/>
          <w:cs/>
        </w:rPr>
        <w:t>ถึง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กลยุทธ์ของ</w:t>
      </w:r>
      <w:r w:rsidR="00653215" w:rsidRPr="00552C21">
        <w:rPr>
          <w:rFonts w:ascii="Cordia New" w:hAnsi="Cordia New" w:cs="Cordia New"/>
          <w:sz w:val="32"/>
          <w:szCs w:val="32"/>
          <w:cs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ไมเนอร์ โฮเทลส์</w:t>
      </w:r>
      <w:r w:rsidR="00653215" w:rsidRPr="00552C21">
        <w:rPr>
          <w:rFonts w:ascii="Cordia New" w:hAnsi="Cordia New" w:cs="Cordia New"/>
          <w:sz w:val="32"/>
          <w:szCs w:val="32"/>
          <w:cs/>
        </w:rPr>
        <w:t xml:space="preserve"> </w:t>
      </w:r>
      <w:r w:rsidR="00DA1EF2" w:rsidRPr="00552C21">
        <w:rPr>
          <w:rFonts w:ascii="Cordia New" w:hAnsi="Cordia New" w:cs="Cordia New"/>
          <w:sz w:val="32"/>
          <w:szCs w:val="32"/>
          <w:cs/>
        </w:rPr>
        <w:t>ในการขยายธุรกิจ</w:t>
      </w:r>
      <w:r w:rsidR="00653215" w:rsidRPr="00552C21">
        <w:rPr>
          <w:rFonts w:ascii="Cordia New" w:hAnsi="Cordia New" w:cs="Cordia New"/>
          <w:sz w:val="32"/>
          <w:szCs w:val="32"/>
          <w:cs/>
        </w:rPr>
        <w:t>สู่</w:t>
      </w:r>
      <w:r w:rsidR="00DA1EF2" w:rsidRPr="00552C21">
        <w:rPr>
          <w:rFonts w:ascii="Cordia New" w:hAnsi="Cordia New" w:cs="Cordia New"/>
          <w:sz w:val="32"/>
          <w:szCs w:val="32"/>
          <w:cs/>
        </w:rPr>
        <w:t>จุดหมายปลายทางที่ผสานการท่องเที่ยวเชิงวัฒนธรรมและมรดกทางประวัติศาสตร์</w:t>
      </w:r>
      <w:r w:rsidR="00653215" w:rsidRPr="00552C21">
        <w:rPr>
          <w:rFonts w:ascii="Cordia New" w:hAnsi="Cordia New" w:cs="Cordia New"/>
          <w:sz w:val="32"/>
          <w:szCs w:val="32"/>
          <w:cs/>
        </w:rPr>
        <w:t>เข้ากับประสบการณ์โรงแรม</w:t>
      </w:r>
      <w:r w:rsidR="00D67E1F" w:rsidRPr="00552C21">
        <w:rPr>
          <w:rFonts w:ascii="Cordia New" w:hAnsi="Cordia New" w:cs="Cordia New"/>
          <w:sz w:val="32"/>
          <w:szCs w:val="32"/>
          <w:cs/>
        </w:rPr>
        <w:t>ของ</w:t>
      </w:r>
      <w:r w:rsidR="00653215" w:rsidRPr="00552C21">
        <w:rPr>
          <w:rFonts w:ascii="Cordia New" w:hAnsi="Cordia New" w:cs="Cordia New"/>
          <w:sz w:val="32"/>
          <w:szCs w:val="32"/>
          <w:cs/>
        </w:rPr>
        <w:t>ไลฟ์สไตล์</w:t>
      </w:r>
      <w:r w:rsidR="00D67E1F" w:rsidRPr="00552C21">
        <w:rPr>
          <w:rFonts w:ascii="Cordia New" w:hAnsi="Cordia New" w:cs="Cordia New"/>
          <w:sz w:val="32"/>
          <w:szCs w:val="32"/>
          <w:cs/>
        </w:rPr>
        <w:t>คน</w:t>
      </w:r>
      <w:r w:rsidR="00653215" w:rsidRPr="00552C21">
        <w:rPr>
          <w:rFonts w:ascii="Cordia New" w:hAnsi="Cordia New" w:cs="Cordia New"/>
          <w:sz w:val="32"/>
          <w:szCs w:val="32"/>
          <w:cs/>
        </w:rPr>
        <w:t>ยุคใหม่</w:t>
      </w:r>
    </w:p>
    <w:p w14:paraId="0D52B09E" w14:textId="37680CD6" w:rsidR="00DA1EF2" w:rsidRPr="00552C21" w:rsidRDefault="003F5270" w:rsidP="187D48C7">
      <w:pPr>
        <w:spacing w:before="240" w:after="240"/>
        <w:jc w:val="both"/>
        <w:rPr>
          <w:rFonts w:ascii="Cordia New" w:eastAsia="Sitka Banner" w:hAnsi="Cordia New" w:cs="Cordia New"/>
          <w:sz w:val="32"/>
          <w:szCs w:val="32"/>
          <w:shd w:val="clear" w:color="auto" w:fill="FFFFFF"/>
        </w:rPr>
      </w:pPr>
      <w:r w:rsidRPr="00552C21">
        <w:rPr>
          <w:rFonts w:ascii="Cordia New" w:eastAsia="Sitka Banner" w:hAnsi="Cordia New" w:cs="Cordia New"/>
          <w:sz w:val="32"/>
          <w:szCs w:val="32"/>
          <w:shd w:val="clear" w:color="auto" w:fill="FFFFFF"/>
          <w:cs/>
        </w:rPr>
        <w:lastRenderedPageBreak/>
        <w:t>สำหรับ</w:t>
      </w:r>
      <w:r w:rsidR="00DA1EF2" w:rsidRPr="00552C21">
        <w:rPr>
          <w:rFonts w:ascii="Cordia New" w:eastAsia="Sitka Banner" w:hAnsi="Cordia New" w:cs="Cordia New"/>
          <w:sz w:val="32"/>
          <w:szCs w:val="32"/>
          <w:shd w:val="clear" w:color="auto" w:fill="FFFFFF"/>
          <w:cs/>
        </w:rPr>
        <w:t>ข้อมูลเพิ่มเติมเกี่ยวกับ</w:t>
      </w:r>
      <w:r w:rsidR="00DA1EF2" w:rsidRPr="00552C21">
        <w:rPr>
          <w:rFonts w:ascii="Cordia New" w:eastAsia="Sitka Banner" w:hAnsi="Cordia New" w:cs="Cordia New"/>
          <w:sz w:val="32"/>
          <w:szCs w:val="32"/>
          <w:shd w:val="clear" w:color="auto" w:fill="FFFFFF"/>
        </w:rPr>
        <w:t xml:space="preserve"> Avani Hotels &amp; Resorts </w:t>
      </w:r>
      <w:r w:rsidRPr="00552C21">
        <w:rPr>
          <w:rFonts w:ascii="Cordia New" w:eastAsia="Sitka Banner" w:hAnsi="Cordia New" w:cs="Cordia New"/>
          <w:sz w:val="32"/>
          <w:szCs w:val="32"/>
          <w:shd w:val="clear" w:color="auto" w:fill="FFFFFF"/>
          <w:cs/>
        </w:rPr>
        <w:t>สามารถดูเพิ่มเติม</w:t>
      </w:r>
      <w:r w:rsidR="00DA1EF2" w:rsidRPr="00552C21">
        <w:rPr>
          <w:rFonts w:ascii="Cordia New" w:eastAsia="Sitka Banner" w:hAnsi="Cordia New" w:cs="Cordia New"/>
          <w:sz w:val="32"/>
          <w:szCs w:val="32"/>
          <w:shd w:val="clear" w:color="auto" w:fill="FFFFFF"/>
          <w:cs/>
        </w:rPr>
        <w:t>ได้ที่</w:t>
      </w:r>
      <w:r w:rsidR="00DA1EF2" w:rsidRPr="00552C21">
        <w:rPr>
          <w:rFonts w:ascii="Cordia New" w:eastAsia="Sitka Banner" w:hAnsi="Cordia New" w:cs="Cordia New"/>
          <w:sz w:val="32"/>
          <w:szCs w:val="32"/>
          <w:shd w:val="clear" w:color="auto" w:fill="FFFFFF"/>
        </w:rPr>
        <w:t xml:space="preserve"> </w:t>
      </w:r>
      <w:hyperlink r:id="rId11">
        <w:r w:rsidR="00DA1EF2" w:rsidRPr="00552C21">
          <w:rPr>
            <w:rStyle w:val="Hyperlink"/>
            <w:rFonts w:ascii="Cordia New" w:eastAsia="Sitka Banner" w:hAnsi="Cordia New" w:cs="Cordia New"/>
            <w:color w:val="14213C"/>
            <w:sz w:val="32"/>
            <w:szCs w:val="32"/>
          </w:rPr>
          <w:t>www.avanihotels.com/en</w:t>
        </w:r>
      </w:hyperlink>
      <w:r w:rsidR="00DA1EF2" w:rsidRPr="00552C21">
        <w:rPr>
          <w:rFonts w:ascii="Cordia New" w:eastAsia="Sitka Banner" w:hAnsi="Cordia New" w:cs="Cordia New"/>
          <w:color w:val="111111"/>
          <w:sz w:val="32"/>
          <w:szCs w:val="32"/>
        </w:rPr>
        <w:t>.</w:t>
      </w:r>
    </w:p>
    <w:p w14:paraId="0798EBA6" w14:textId="0C7B0A62" w:rsidR="0030071B" w:rsidRPr="00552C21" w:rsidRDefault="000F0A8A" w:rsidP="5B07AD9A">
      <w:pPr>
        <w:ind w:left="-270" w:right="-340"/>
        <w:jc w:val="center"/>
        <w:rPr>
          <w:rFonts w:ascii="Sitka Banner" w:hAnsi="Sitka Banner"/>
          <w:b/>
          <w:bCs/>
          <w:color w:val="000000"/>
          <w:sz w:val="28"/>
          <w:shd w:val="clear" w:color="auto" w:fill="FFFFFF"/>
        </w:rPr>
      </w:pPr>
      <w:r w:rsidRPr="00552C21">
        <w:rPr>
          <w:rFonts w:ascii="Sitka Banner" w:hAnsi="Sitka Banner"/>
          <w:b/>
          <w:bCs/>
          <w:color w:val="000000"/>
          <w:sz w:val="28"/>
          <w:shd w:val="clear" w:color="auto" w:fill="FFFFFF"/>
        </w:rPr>
        <w:t>-</w:t>
      </w:r>
      <w:r w:rsidR="00206F59" w:rsidRPr="00552C21">
        <w:rPr>
          <w:rFonts w:ascii="Sitka Banner" w:hAnsi="Sitka Banner" w:hint="cs"/>
          <w:b/>
          <w:bCs/>
          <w:color w:val="000000"/>
          <w:sz w:val="28"/>
          <w:shd w:val="clear" w:color="auto" w:fill="FFFFFF"/>
          <w:cs/>
        </w:rPr>
        <w:t>จบ</w:t>
      </w:r>
      <w:r w:rsidRPr="00552C21">
        <w:rPr>
          <w:rFonts w:ascii="Sitka Banner" w:hAnsi="Sitka Banner"/>
          <w:b/>
          <w:bCs/>
          <w:color w:val="000000"/>
          <w:sz w:val="28"/>
          <w:shd w:val="clear" w:color="auto" w:fill="FFFFFF"/>
        </w:rPr>
        <w:t>-</w:t>
      </w:r>
    </w:p>
    <w:p w14:paraId="20E55D07" w14:textId="77777777" w:rsidR="00552C21" w:rsidRPr="00552C21" w:rsidRDefault="00552C21" w:rsidP="00552C21">
      <w:pPr>
        <w:ind w:right="-340"/>
        <w:jc w:val="both"/>
        <w:rPr>
          <w:rFonts w:ascii="Cordia New" w:hAnsi="Cordia New" w:cs="Cordia New"/>
          <w:b/>
          <w:bCs/>
          <w:color w:val="000000"/>
          <w:sz w:val="24"/>
          <w:szCs w:val="24"/>
          <w:shd w:val="clear" w:color="auto" w:fill="FFFFFF"/>
        </w:rPr>
      </w:pPr>
      <w:r w:rsidRPr="00552C21">
        <w:rPr>
          <w:rFonts w:ascii="Cordia New" w:hAnsi="Cordia New" w:cs="Cordia New"/>
          <w:b/>
          <w:bCs/>
          <w:color w:val="000000"/>
          <w:sz w:val="24"/>
          <w:szCs w:val="24"/>
          <w:shd w:val="clear" w:color="auto" w:fill="FFFFFF"/>
          <w:cs/>
        </w:rPr>
        <w:t>ข้อมูลสำหรับบรรณาธิการ</w:t>
      </w:r>
    </w:p>
    <w:p w14:paraId="1A2EA4E5" w14:textId="77777777" w:rsidR="00552C21" w:rsidRPr="00552C21" w:rsidRDefault="00552C21" w:rsidP="00552C21">
      <w:pPr>
        <w:jc w:val="thaiDistribute"/>
        <w:rPr>
          <w:rFonts w:ascii="Cordia New" w:hAnsi="Cordia New" w:cs="Cordia New"/>
          <w:b/>
          <w:bCs/>
          <w:sz w:val="24"/>
          <w:szCs w:val="24"/>
        </w:rPr>
      </w:pPr>
      <w:r w:rsidRPr="00552C21">
        <w:rPr>
          <w:rFonts w:ascii="Cordia New" w:hAnsi="Cordia New" w:cs="Cordia New"/>
          <w:b/>
          <w:bCs/>
          <w:sz w:val="24"/>
          <w:szCs w:val="24"/>
          <w:cs/>
        </w:rPr>
        <w:t>เกี่ยวกับ</w:t>
      </w:r>
      <w:r w:rsidRPr="00552C21">
        <w:rPr>
          <w:rFonts w:ascii="Cordia New" w:hAnsi="Cordia New" w:cs="Cordia New"/>
          <w:b/>
          <w:bCs/>
          <w:sz w:val="24"/>
          <w:szCs w:val="24"/>
        </w:rPr>
        <w:t xml:space="preserve"> </w:t>
      </w:r>
      <w:r w:rsidRPr="00552C21">
        <w:rPr>
          <w:rFonts w:ascii="Cordia New" w:hAnsi="Cordia New" w:cs="Cordia New"/>
          <w:b/>
          <w:bCs/>
          <w:sz w:val="24"/>
          <w:szCs w:val="24"/>
          <w:cs/>
        </w:rPr>
        <w:t>อวานี โฮเทลส์ แอนด์ รีสอร์ทส์</w:t>
      </w:r>
      <w:r w:rsidRPr="00552C21">
        <w:rPr>
          <w:rFonts w:ascii="Cordia New" w:hAnsi="Cordia New" w:cs="Cordia New"/>
          <w:b/>
          <w:bCs/>
          <w:sz w:val="24"/>
          <w:szCs w:val="24"/>
        </w:rPr>
        <w:t xml:space="preserve"> (Avani Hotels &amp; Resorts) </w:t>
      </w:r>
    </w:p>
    <w:p w14:paraId="5193B220" w14:textId="72E34E21" w:rsidR="00552C21" w:rsidRPr="00552C21" w:rsidRDefault="00552C21" w:rsidP="00552C21">
      <w:pPr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>แบรนด์โรงแรมอวานี ออกแบบมาเพื่อตอบโจทย์นักเดินทางยุคปัจจุบัน นำเสนอห้องพักดีไซน์ทันสมัย พื้นที่ส่วนกลางสำหรับการสังสรรค์เพื่อการเชื่อมต่อถึงกัน รวมถึงประสบการณ์การรับประทานอาหารภายในโรงแรมและแบบนำกลับ (</w:t>
      </w:r>
      <w:r w:rsidRPr="00552C21">
        <w:rPr>
          <w:rFonts w:ascii="Cordia New" w:hAnsi="Cordia New" w:cs="Cordia New"/>
          <w:sz w:val="24"/>
          <w:szCs w:val="24"/>
        </w:rPr>
        <w:t xml:space="preserve">on-the-go) </w:t>
      </w:r>
      <w:r w:rsidRPr="00552C21">
        <w:rPr>
          <w:rFonts w:ascii="Cordia New" w:hAnsi="Cordia New" w:cs="Cordia New"/>
          <w:sz w:val="24"/>
          <w:szCs w:val="24"/>
          <w:cs/>
        </w:rPr>
        <w:t>ที่ต่างได้แรงบันดาลใจจากท้องถิ่น ความสมดุลคือหัวใจของทุกสิ่งที่อวานีทำ เพื่อมอบการผสมผสานที่พอดีระหว่างการบริการ ความสนุกสนาน และความเป็นส่วนตัวให้กับแขกผู้ใช้บริการ แบรนด์อวานีได้เปิดตัวในปี 2011 และในปัจจุบันมีโรงแรมในเครือกว่า 40 แห่งใน 5 ทวีป ครอบคลุมทั้งโรงแรมในเมือง รีสอร์ท และที่พักท่ามกลางธรรมชาติ โดยมุ่งเน้นการออกแบบอย่างชาญฉลาด การบริการที่มีชีวิตชีวา และความคุ้มค่า</w:t>
      </w:r>
      <w:r w:rsidRPr="00552C21">
        <w:rPr>
          <w:rFonts w:ascii="Cordia New" w:hAnsi="Cordia New" w:cs="Cordia New"/>
          <w:sz w:val="24"/>
          <w:szCs w:val="24"/>
        </w:rPr>
        <w:t xml:space="preserve"> </w:t>
      </w:r>
    </w:p>
    <w:p w14:paraId="764C240B" w14:textId="3AFF6570" w:rsidR="00552C21" w:rsidRPr="00552C21" w:rsidRDefault="00552C21" w:rsidP="00552C21">
      <w:pPr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 xml:space="preserve">อวานีเป็นส่วนหนึ่งของกลุ่มโรงแรม </w:t>
      </w:r>
      <w:hyperlink r:id="rId12" w:history="1">
        <w:r w:rsidRPr="00552C21">
          <w:rPr>
            <w:rStyle w:val="Hyperlink"/>
            <w:rFonts w:ascii="Cordia New" w:hAnsi="Cordia New" w:cs="Cordia New"/>
            <w:sz w:val="24"/>
            <w:szCs w:val="24"/>
            <w:cs/>
          </w:rPr>
          <w:t>ไมเนอร์ โฮเทลส์</w:t>
        </w:r>
      </w:hyperlink>
      <w:r w:rsidRPr="00552C21">
        <w:rPr>
          <w:rFonts w:ascii="Cordia New" w:hAnsi="Cordia New" w:cs="Cordia New"/>
          <w:sz w:val="24"/>
          <w:szCs w:val="24"/>
          <w:cs/>
        </w:rPr>
        <w:t xml:space="preserve"> (</w:t>
      </w:r>
      <w:r w:rsidRPr="00552C21">
        <w:rPr>
          <w:rFonts w:ascii="Cordia New" w:hAnsi="Cordia New" w:cs="Cordia New"/>
          <w:sz w:val="24"/>
          <w:szCs w:val="24"/>
        </w:rPr>
        <w:t>Minor Hotels</w:t>
      </w:r>
      <w:r w:rsidRPr="00552C21">
        <w:rPr>
          <w:rFonts w:ascii="Cordia New" w:hAnsi="Cordia New" w:cs="Cordia New"/>
          <w:sz w:val="24"/>
          <w:szCs w:val="24"/>
          <w:cs/>
        </w:rPr>
        <w:t>)</w:t>
      </w:r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 xml:space="preserve">และเป็นสมาชิกของโปรแกรมสะสมคะแนน </w:t>
      </w:r>
      <w:hyperlink r:id="rId13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Minor DISCOVERY</w:t>
        </w:r>
      </w:hyperlink>
      <w:r w:rsidRPr="00552C21">
        <w:rPr>
          <w:rFonts w:ascii="Cordia New" w:hAnsi="Cordia New" w:cs="Cordia New"/>
          <w:sz w:val="24"/>
          <w:szCs w:val="24"/>
          <w:cs/>
        </w:rPr>
        <w:t xml:space="preserve"> ซึ่งเป็นส่วนหนึ่งของ </w:t>
      </w:r>
      <w:r w:rsidRPr="00552C21">
        <w:rPr>
          <w:rFonts w:ascii="Cordia New" w:hAnsi="Cordia New" w:cs="Cordia New"/>
          <w:sz w:val="24"/>
          <w:szCs w:val="24"/>
        </w:rPr>
        <w:t>GHA DISCOVERY</w:t>
      </w:r>
    </w:p>
    <w:p w14:paraId="620FB3D4" w14:textId="77777777" w:rsidR="00552C21" w:rsidRPr="00552C21" w:rsidRDefault="00552C21" w:rsidP="00552C21">
      <w:pPr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 xml:space="preserve">ดูข้อมูลเพิ่มเติมได้ที่ </w:t>
      </w:r>
      <w:hyperlink r:id="rId14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avanihotels.com</w:t>
        </w:r>
      </w:hyperlink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>และติดตามอวานีได้ทาง</w:t>
      </w:r>
      <w:r w:rsidRPr="00552C21">
        <w:rPr>
          <w:rFonts w:ascii="Cordia New" w:hAnsi="Cordia New" w:cs="Cordia New"/>
          <w:sz w:val="24"/>
          <w:szCs w:val="24"/>
        </w:rPr>
        <w:t xml:space="preserve"> </w:t>
      </w:r>
      <w:hyperlink r:id="rId15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Facebook</w:t>
        </w:r>
      </w:hyperlink>
      <w:r w:rsidRPr="00552C21">
        <w:rPr>
          <w:rFonts w:ascii="Cordia New" w:eastAsia="Aptos" w:hAnsi="Cordia New" w:cs="Cordia New"/>
          <w:sz w:val="24"/>
          <w:szCs w:val="24"/>
        </w:rPr>
        <w:t xml:space="preserve">, </w:t>
      </w:r>
      <w:hyperlink r:id="rId16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Instagram</w:t>
        </w:r>
      </w:hyperlink>
      <w:r w:rsidRPr="00552C21">
        <w:rPr>
          <w:rFonts w:ascii="Cordia New" w:eastAsia="Aptos" w:hAnsi="Cordia New" w:cs="Cordia New"/>
          <w:sz w:val="24"/>
          <w:szCs w:val="24"/>
        </w:rPr>
        <w:t xml:space="preserve">, </w:t>
      </w:r>
      <w:hyperlink r:id="rId17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TikTok</w:t>
        </w:r>
      </w:hyperlink>
      <w:r w:rsidRPr="00552C21">
        <w:rPr>
          <w:rFonts w:ascii="Cordia New" w:eastAsia="Aptos" w:hAnsi="Cordia New" w:cs="Cordia New"/>
          <w:sz w:val="24"/>
          <w:szCs w:val="24"/>
        </w:rPr>
        <w:t xml:space="preserve">, </w:t>
      </w:r>
      <w:hyperlink r:id="rId18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X</w:t>
        </w:r>
      </w:hyperlink>
      <w:r w:rsidRPr="00552C21">
        <w:rPr>
          <w:rFonts w:ascii="Cordia New" w:eastAsia="Aptos" w:hAnsi="Cordia New" w:cs="Cordia New"/>
          <w:sz w:val="24"/>
          <w:szCs w:val="24"/>
        </w:rPr>
        <w:t xml:space="preserve"> </w:t>
      </w:r>
      <w:r w:rsidRPr="00552C21">
        <w:rPr>
          <w:rFonts w:ascii="Cordia New" w:eastAsia="Aptos" w:hAnsi="Cordia New" w:cs="Cordia New"/>
          <w:sz w:val="24"/>
          <w:szCs w:val="24"/>
          <w:cs/>
        </w:rPr>
        <w:t>และ</w:t>
      </w:r>
      <w:r w:rsidRPr="00552C21">
        <w:rPr>
          <w:rFonts w:ascii="Cordia New" w:eastAsia="Aptos" w:hAnsi="Cordia New" w:cs="Cordia New"/>
          <w:sz w:val="24"/>
          <w:szCs w:val="24"/>
        </w:rPr>
        <w:t xml:space="preserve"> </w:t>
      </w:r>
      <w:hyperlink r:id="rId19">
        <w:r w:rsidRPr="00552C21">
          <w:rPr>
            <w:rStyle w:val="Hyperlink"/>
            <w:rFonts w:ascii="Cordia New" w:eastAsia="Aptos" w:hAnsi="Cordia New" w:cs="Cordia New"/>
            <w:sz w:val="24"/>
            <w:szCs w:val="24"/>
          </w:rPr>
          <w:t>YouTube</w:t>
        </w:r>
      </w:hyperlink>
      <w:r w:rsidRPr="00552C21">
        <w:rPr>
          <w:rFonts w:ascii="Cordia New" w:hAnsi="Cordia New" w:cs="Cordia New"/>
          <w:sz w:val="24"/>
          <w:szCs w:val="24"/>
          <w:cs/>
        </w:rPr>
        <w:t xml:space="preserve"> </w:t>
      </w:r>
    </w:p>
    <w:p w14:paraId="0F72B358" w14:textId="77777777" w:rsidR="00552C21" w:rsidRPr="00552C21" w:rsidRDefault="00552C21" w:rsidP="00552C21">
      <w:pPr>
        <w:jc w:val="thaiDistribute"/>
        <w:rPr>
          <w:rFonts w:ascii="Cordia New" w:hAnsi="Cordia New" w:cs="Cordia New"/>
          <w:sz w:val="24"/>
          <w:szCs w:val="24"/>
        </w:rPr>
      </w:pPr>
    </w:p>
    <w:p w14:paraId="3E56FCF4" w14:textId="77777777" w:rsidR="00552C21" w:rsidRPr="00552C21" w:rsidRDefault="00552C21" w:rsidP="00552C21">
      <w:pPr>
        <w:tabs>
          <w:tab w:val="left" w:pos="3780"/>
        </w:tabs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b/>
          <w:bCs/>
          <w:sz w:val="24"/>
          <w:szCs w:val="24"/>
          <w:cs/>
        </w:rPr>
        <w:t>เกี่ยวกับ</w:t>
      </w:r>
      <w:r w:rsidRPr="00552C21">
        <w:rPr>
          <w:rFonts w:ascii="Cordia New" w:hAnsi="Cordia New" w:cs="Cordia New"/>
          <w:b/>
          <w:bCs/>
          <w:sz w:val="24"/>
          <w:szCs w:val="24"/>
        </w:rPr>
        <w:t xml:space="preserve"> </w:t>
      </w:r>
      <w:r w:rsidRPr="00552C21">
        <w:rPr>
          <w:rFonts w:ascii="Cordia New" w:hAnsi="Cordia New" w:cs="Cordia New"/>
          <w:b/>
          <w:bCs/>
          <w:sz w:val="24"/>
          <w:szCs w:val="24"/>
          <w:cs/>
        </w:rPr>
        <w:t>ไมเนอร์ โฮเทลส์ (</w:t>
      </w:r>
      <w:r w:rsidRPr="00552C21">
        <w:rPr>
          <w:rFonts w:ascii="Cordia New" w:hAnsi="Cordia New" w:cs="Cordia New"/>
          <w:b/>
          <w:bCs/>
          <w:sz w:val="24"/>
          <w:szCs w:val="24"/>
        </w:rPr>
        <w:t>Minor Hotels)</w:t>
      </w:r>
    </w:p>
    <w:p w14:paraId="7E26F55F" w14:textId="572B80F7" w:rsidR="00552C21" w:rsidRPr="00552C21" w:rsidRDefault="00552C21" w:rsidP="00552C21">
      <w:pPr>
        <w:tabs>
          <w:tab w:val="left" w:pos="3780"/>
        </w:tabs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>ไมเนอร์ โฮเทลส์ เป็นบริษัทผู้นำระดับโลกด้านธุรกิจการบริการ โดย ณ ปัจจุบันมีโรงแรม รีสอร์ท และเรสซิเดนซ์ในเครือจำนวนมากกว่า</w:t>
      </w:r>
      <w:r w:rsidRPr="00552C21">
        <w:rPr>
          <w:rFonts w:ascii="Cordia New" w:hAnsi="Cordia New" w:cs="Cordia New"/>
          <w:sz w:val="24"/>
          <w:szCs w:val="24"/>
        </w:rPr>
        <w:t xml:space="preserve"> 640* </w:t>
      </w:r>
      <w:r w:rsidRPr="00552C21">
        <w:rPr>
          <w:rFonts w:ascii="Cordia New" w:hAnsi="Cordia New" w:cs="Cordia New"/>
          <w:sz w:val="24"/>
          <w:szCs w:val="24"/>
          <w:cs/>
        </w:rPr>
        <w:t>แห่งใน</w:t>
      </w:r>
      <w:r w:rsidRPr="00552C21">
        <w:rPr>
          <w:rFonts w:ascii="Cordia New" w:hAnsi="Cordia New" w:cs="Cordia New"/>
          <w:sz w:val="24"/>
          <w:szCs w:val="24"/>
        </w:rPr>
        <w:t xml:space="preserve"> 59 </w:t>
      </w:r>
      <w:r w:rsidRPr="00552C21">
        <w:rPr>
          <w:rFonts w:ascii="Cordia New" w:hAnsi="Cordia New" w:cs="Cordia New"/>
          <w:sz w:val="24"/>
          <w:szCs w:val="24"/>
          <w:cs/>
        </w:rPr>
        <w:t>ประเทศ ผ่านแบรนด์โรงแรมที่หลากหลาย อาทิ อนันตรา</w:t>
      </w:r>
      <w:r w:rsidRPr="00552C21">
        <w:rPr>
          <w:rFonts w:ascii="Cordia New" w:hAnsi="Cordia New" w:cs="Cordia New"/>
          <w:sz w:val="24"/>
          <w:szCs w:val="24"/>
        </w:rPr>
        <w:t xml:space="preserve"> (Anantara) </w:t>
      </w:r>
      <w:r w:rsidRPr="00552C21">
        <w:rPr>
          <w:rFonts w:ascii="Cordia New" w:hAnsi="Cordia New" w:cs="Cordia New"/>
          <w:sz w:val="24"/>
          <w:szCs w:val="24"/>
          <w:cs/>
        </w:rPr>
        <w:t>เอเลวาน่า คอลเลคชั่น</w:t>
      </w:r>
      <w:r w:rsidRPr="00552C21">
        <w:rPr>
          <w:rFonts w:ascii="Cordia New" w:hAnsi="Cordia New" w:cs="Cordia New"/>
          <w:sz w:val="24"/>
          <w:szCs w:val="24"/>
        </w:rPr>
        <w:t> (Elewana Collection) </w:t>
      </w:r>
      <w:r w:rsidRPr="00552C21">
        <w:rPr>
          <w:rFonts w:ascii="Cordia New" w:hAnsi="Cordia New" w:cs="Cordia New"/>
          <w:sz w:val="24"/>
          <w:szCs w:val="24"/>
          <w:cs/>
        </w:rPr>
        <w:t>เดอะ โวลสลีย์ โฮเทลส์</w:t>
      </w:r>
      <w:r w:rsidRPr="00552C21">
        <w:rPr>
          <w:rFonts w:ascii="Cordia New" w:hAnsi="Cordia New" w:cs="Cordia New"/>
          <w:sz w:val="24"/>
          <w:szCs w:val="24"/>
        </w:rPr>
        <w:t> (The Wolseley Hotels) </w:t>
      </w:r>
      <w:r w:rsidRPr="00552C21">
        <w:rPr>
          <w:rFonts w:ascii="Cordia New" w:hAnsi="Cordia New" w:cs="Cordia New"/>
          <w:sz w:val="24"/>
          <w:szCs w:val="24"/>
          <w:cs/>
        </w:rPr>
        <w:t>ทิโวลี</w:t>
      </w:r>
      <w:r w:rsidRPr="00552C21">
        <w:rPr>
          <w:rFonts w:ascii="Cordia New" w:hAnsi="Cordia New" w:cs="Cordia New"/>
          <w:sz w:val="24"/>
          <w:szCs w:val="24"/>
        </w:rPr>
        <w:t xml:space="preserve"> (Tivoli) </w:t>
      </w:r>
      <w:r w:rsidRPr="00552C21">
        <w:rPr>
          <w:rFonts w:ascii="Cordia New" w:hAnsi="Cordia New" w:cs="Cordia New"/>
          <w:sz w:val="24"/>
          <w:szCs w:val="24"/>
          <w:cs/>
        </w:rPr>
        <w:t>ไมเนอร์รีเซิร์ฟ คอลเลคชั่น (</w:t>
      </w:r>
      <w:r w:rsidRPr="00552C21">
        <w:rPr>
          <w:rFonts w:ascii="Cordia New" w:hAnsi="Cordia New" w:cs="Cordia New"/>
          <w:sz w:val="24"/>
          <w:szCs w:val="24"/>
        </w:rPr>
        <w:t>Minor Reserve Collection) </w:t>
      </w:r>
      <w:r w:rsidRPr="00552C21">
        <w:rPr>
          <w:rFonts w:ascii="Cordia New" w:hAnsi="Cordia New" w:cs="Cordia New"/>
          <w:sz w:val="24"/>
          <w:szCs w:val="24"/>
          <w:cs/>
        </w:rPr>
        <w:t>เอ็นเอช (</w:t>
      </w:r>
      <w:r w:rsidRPr="00552C21">
        <w:rPr>
          <w:rFonts w:ascii="Cordia New" w:hAnsi="Cordia New" w:cs="Cordia New"/>
          <w:sz w:val="24"/>
          <w:szCs w:val="24"/>
        </w:rPr>
        <w:t xml:space="preserve">NH) </w:t>
      </w:r>
      <w:r w:rsidRPr="00552C21">
        <w:rPr>
          <w:rFonts w:ascii="Cordia New" w:hAnsi="Cordia New" w:cs="Cordia New"/>
          <w:sz w:val="24"/>
          <w:szCs w:val="24"/>
          <w:cs/>
        </w:rPr>
        <w:t>เอ็นเอช คอลเลคชั่น</w:t>
      </w:r>
      <w:r w:rsidRPr="00552C21">
        <w:rPr>
          <w:rFonts w:ascii="Cordia New" w:hAnsi="Cordia New" w:cs="Cordia New"/>
          <w:sz w:val="24"/>
          <w:szCs w:val="24"/>
        </w:rPr>
        <w:t xml:space="preserve"> (NH Collection) </w:t>
      </w:r>
      <w:r w:rsidRPr="00552C21">
        <w:rPr>
          <w:rFonts w:ascii="Cordia New" w:hAnsi="Cordia New" w:cs="Cordia New"/>
          <w:sz w:val="24"/>
          <w:szCs w:val="24"/>
          <w:cs/>
        </w:rPr>
        <w:t>นาว (</w:t>
      </w:r>
      <w:r w:rsidRPr="00552C21">
        <w:rPr>
          <w:rFonts w:ascii="Cordia New" w:hAnsi="Cordia New" w:cs="Cordia New"/>
          <w:sz w:val="24"/>
          <w:szCs w:val="24"/>
        </w:rPr>
        <w:t xml:space="preserve">Nhow) </w:t>
      </w:r>
      <w:r w:rsidRPr="00552C21">
        <w:rPr>
          <w:rFonts w:ascii="Cordia New" w:hAnsi="Cordia New" w:cs="Cordia New"/>
          <w:sz w:val="24"/>
          <w:szCs w:val="24"/>
          <w:cs/>
        </w:rPr>
        <w:t>อวานี (</w:t>
      </w:r>
      <w:r w:rsidRPr="00552C21">
        <w:rPr>
          <w:rFonts w:ascii="Cordia New" w:hAnsi="Cordia New" w:cs="Cordia New"/>
          <w:sz w:val="24"/>
          <w:szCs w:val="24"/>
        </w:rPr>
        <w:t xml:space="preserve">Avani) </w:t>
      </w:r>
      <w:r w:rsidRPr="00552C21">
        <w:rPr>
          <w:rFonts w:ascii="Cordia New" w:hAnsi="Cordia New" w:cs="Cordia New"/>
          <w:sz w:val="24"/>
          <w:szCs w:val="24"/>
          <w:cs/>
        </w:rPr>
        <w:t>คอล์แบร์ คอลเลคชั่น</w:t>
      </w:r>
      <w:r w:rsidRPr="00552C21">
        <w:rPr>
          <w:rFonts w:ascii="Cordia New" w:hAnsi="Cordia New" w:cs="Cordia New"/>
          <w:sz w:val="24"/>
          <w:szCs w:val="24"/>
        </w:rPr>
        <w:t xml:space="preserve"> (Colbert Collection) </w:t>
      </w:r>
      <w:r w:rsidRPr="00552C21">
        <w:rPr>
          <w:rFonts w:ascii="Cordia New" w:hAnsi="Cordia New" w:cs="Cordia New"/>
          <w:sz w:val="24"/>
          <w:szCs w:val="24"/>
          <w:cs/>
        </w:rPr>
        <w:t>โอ๊คส์ (</w:t>
      </w:r>
      <w:r w:rsidRPr="00552C21">
        <w:rPr>
          <w:rFonts w:ascii="Cordia New" w:hAnsi="Cordia New" w:cs="Cordia New"/>
          <w:sz w:val="24"/>
          <w:szCs w:val="24"/>
        </w:rPr>
        <w:t xml:space="preserve">Oaks) </w:t>
      </w:r>
      <w:r w:rsidRPr="00552C21">
        <w:rPr>
          <w:rFonts w:ascii="Cordia New" w:hAnsi="Cordia New" w:cs="Cordia New"/>
          <w:sz w:val="24"/>
          <w:szCs w:val="24"/>
          <w:cs/>
        </w:rPr>
        <w:t>และ ไอสเตย์</w:t>
      </w:r>
      <w:r w:rsidRPr="00552C21">
        <w:rPr>
          <w:rFonts w:ascii="Cordia New" w:hAnsi="Cordia New" w:cs="Cordia New"/>
          <w:sz w:val="24"/>
          <w:szCs w:val="24"/>
        </w:rPr>
        <w:t xml:space="preserve"> (iStay) </w:t>
      </w:r>
      <w:r w:rsidRPr="00552C21">
        <w:rPr>
          <w:rFonts w:ascii="Cordia New" w:hAnsi="Cordia New" w:cs="Cordia New"/>
          <w:sz w:val="24"/>
          <w:szCs w:val="24"/>
          <w:cs/>
        </w:rPr>
        <w:t>รวมถึงธุรกิจอื่น ๆ ที่หลากหลาย ไม่ว่าจะเป็นร้านอาหารและบาร์ กิจกรรมการท่องเที่ยว และแบรนด์ด้านสปาและเวลเนสระดับโลก ด้วยประสบการณ์ยาวนานกว่า</w:t>
      </w:r>
      <w:r w:rsidRPr="00552C21">
        <w:rPr>
          <w:rFonts w:ascii="Cordia New" w:hAnsi="Cordia New" w:cs="Cordia New"/>
          <w:sz w:val="24"/>
          <w:szCs w:val="24"/>
        </w:rPr>
        <w:t xml:space="preserve"> 40 </w:t>
      </w:r>
      <w:r w:rsidRPr="00552C21">
        <w:rPr>
          <w:rFonts w:ascii="Cordia New" w:hAnsi="Cordia New" w:cs="Cordia New"/>
          <w:sz w:val="24"/>
          <w:szCs w:val="24"/>
          <w:cs/>
        </w:rPr>
        <w:t>ปี ไมเนอร์ โฮเทลส์ มุ่งมั่นเสริมสร้างแบรนด์ให้แข็งแกร่ง สร้างพันธมิตรที่ยั่งยืน และขับเคลื่อนความสำเร็จทางธุรกิจ ด้วยการให้ความสำคัญกับสิ่งที่มีความหมายที่สุดสำหรับแขก ทีมงาน และพันธมิตรทางธุรกิจ</w:t>
      </w:r>
    </w:p>
    <w:p w14:paraId="1A0D5FFD" w14:textId="3B903EF4" w:rsidR="00552C21" w:rsidRPr="00552C21" w:rsidRDefault="00552C21" w:rsidP="00552C21">
      <w:pPr>
        <w:tabs>
          <w:tab w:val="left" w:pos="3780"/>
        </w:tabs>
        <w:jc w:val="thaiDistribute"/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>ไมเนอร์ โฮเทลส์ เป็นสมาชิกของ</w:t>
      </w:r>
      <w:r w:rsidRPr="00552C21">
        <w:rPr>
          <w:rFonts w:ascii="Cordia New" w:hAnsi="Cordia New" w:cs="Cordia New"/>
          <w:sz w:val="24"/>
          <w:szCs w:val="24"/>
        </w:rPr>
        <w:t> </w:t>
      </w:r>
      <w:hyperlink r:id="rId20" w:tgtFrame="_blank" w:tooltip="https://www.globalhotelalliance.com/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Global Hotel Alliance (GHA)</w:t>
        </w:r>
      </w:hyperlink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>ซึ่งเป็นพันธมิตรแบรนด์โรงแรมอิสระที่ใหญ่ที่สุดในโลก และมีโปรแกรมสะสมคะแนน</w:t>
      </w:r>
      <w:r w:rsidRPr="00552C21">
        <w:rPr>
          <w:rFonts w:ascii="Cordia New" w:hAnsi="Cordia New" w:cs="Cordia New"/>
          <w:sz w:val="24"/>
          <w:szCs w:val="24"/>
        </w:rPr>
        <w:t> </w:t>
      </w:r>
      <w:hyperlink r:id="rId21" w:tgtFrame="_blank" w:tooltip="https://www.minorhotels.com/en/loyalty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Minor Discovery</w:t>
        </w:r>
      </w:hyperlink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>ซึ่งเป็นส่วนหนึ่งของ</w:t>
      </w:r>
      <w:r w:rsidRPr="00552C21">
        <w:rPr>
          <w:rFonts w:ascii="Cordia New" w:hAnsi="Cordia New" w:cs="Cordia New"/>
          <w:sz w:val="24"/>
          <w:szCs w:val="24"/>
        </w:rPr>
        <w:t xml:space="preserve"> GHA DISCOVERY </w:t>
      </w:r>
      <w:r w:rsidRPr="00552C21">
        <w:rPr>
          <w:rFonts w:ascii="Cordia New" w:hAnsi="Cordia New" w:cs="Cordia New"/>
          <w:sz w:val="24"/>
          <w:szCs w:val="24"/>
          <w:cs/>
        </w:rPr>
        <w:t>อีกด้วย</w:t>
      </w:r>
    </w:p>
    <w:p w14:paraId="0E28264F" w14:textId="77777777" w:rsidR="00552C21" w:rsidRPr="00552C21" w:rsidRDefault="00552C21" w:rsidP="00552C21">
      <w:pPr>
        <w:tabs>
          <w:tab w:val="left" w:pos="3780"/>
        </w:tabs>
        <w:rPr>
          <w:rFonts w:ascii="Cordia New" w:hAnsi="Cordia New" w:cs="Cordia New"/>
          <w:sz w:val="24"/>
          <w:szCs w:val="24"/>
        </w:rPr>
      </w:pPr>
      <w:r w:rsidRPr="00552C21">
        <w:rPr>
          <w:rFonts w:ascii="Cordia New" w:hAnsi="Cordia New" w:cs="Cordia New"/>
          <w:sz w:val="24"/>
          <w:szCs w:val="24"/>
          <w:cs/>
        </w:rPr>
        <w:t>ดูรายละเอียดเพิ่มเติมได้ที่</w:t>
      </w:r>
      <w:r w:rsidRPr="00552C21">
        <w:rPr>
          <w:rFonts w:ascii="Cordia New" w:hAnsi="Cordia New" w:cs="Cordia New"/>
          <w:sz w:val="24"/>
          <w:szCs w:val="24"/>
        </w:rPr>
        <w:t> </w:t>
      </w:r>
      <w:hyperlink r:id="rId22" w:tgtFrame="_blank" w:tooltip="https://www.minorhotels.com/en?_gl=1*1u56rp1*_gcl_au*mju3nza5nza2lje3ntqznjg5nza.*_ga*mja0ntq0ntgyny4xnze1mdu4ntg1*_ga_3yqc39m8zk*cze3ntqznju0mjykbzc2nyrnmsr0mtc1ndm2odk2osrqnjakbdakadewmzq4mjawmzi.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minorhotels.com</w:t>
        </w:r>
      </w:hyperlink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>และติดตาม ไมเนอร์ โฮเทลส์ ได้ทาง</w:t>
      </w:r>
      <w:r w:rsidRPr="00552C21">
        <w:rPr>
          <w:rFonts w:ascii="Cordia New" w:hAnsi="Cordia New" w:cs="Cordia New"/>
          <w:sz w:val="24"/>
          <w:szCs w:val="24"/>
        </w:rPr>
        <w:t> </w:t>
      </w:r>
      <w:hyperlink r:id="rId23" w:tgtFrame="_blank" w:tooltip="https://www.facebook.com/minorhotels/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Facebook</w:t>
        </w:r>
      </w:hyperlink>
      <w:r w:rsidRPr="00552C21">
        <w:rPr>
          <w:rFonts w:ascii="Cordia New" w:hAnsi="Cordia New" w:cs="Cordia New"/>
          <w:sz w:val="24"/>
          <w:szCs w:val="24"/>
        </w:rPr>
        <w:t>, </w:t>
      </w:r>
      <w:hyperlink r:id="rId24" w:tgtFrame="_blank" w:tooltip="https://www.instagram.com/minorhotels/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Instagram</w:t>
        </w:r>
      </w:hyperlink>
      <w:r w:rsidRPr="00552C21">
        <w:rPr>
          <w:rFonts w:ascii="Cordia New" w:hAnsi="Cordia New" w:cs="Cordia New"/>
          <w:sz w:val="24"/>
          <w:szCs w:val="24"/>
        </w:rPr>
        <w:t>, </w:t>
      </w:r>
      <w:hyperlink r:id="rId25" w:tgtFrame="_blank" w:tooltip="https://www.linkedin.com/company/minor-hotel-group/posts/?feedview=all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LinkedIn</w:t>
        </w:r>
      </w:hyperlink>
      <w:r w:rsidRPr="00552C21">
        <w:rPr>
          <w:rFonts w:ascii="Cordia New" w:hAnsi="Cordia New" w:cs="Cordia New"/>
          <w:sz w:val="24"/>
          <w:szCs w:val="24"/>
        </w:rPr>
        <w:t>, </w:t>
      </w:r>
      <w:hyperlink r:id="rId26" w:tgtFrame="_blank" w:tooltip="https://www.tiktok.com/@minorhotels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TikTok</w:t>
        </w:r>
      </w:hyperlink>
      <w:r w:rsidRPr="00552C21">
        <w:rPr>
          <w:rFonts w:ascii="Cordia New" w:hAnsi="Cordia New" w:cs="Cordia New"/>
          <w:sz w:val="24"/>
          <w:szCs w:val="24"/>
        </w:rPr>
        <w:t xml:space="preserve"> </w:t>
      </w:r>
      <w:r w:rsidRPr="00552C21">
        <w:rPr>
          <w:rFonts w:ascii="Cordia New" w:hAnsi="Cordia New" w:cs="Cordia New"/>
          <w:sz w:val="24"/>
          <w:szCs w:val="24"/>
          <w:cs/>
        </w:rPr>
        <w:t>และ</w:t>
      </w:r>
      <w:r w:rsidRPr="00552C21">
        <w:rPr>
          <w:rFonts w:ascii="Cordia New" w:hAnsi="Cordia New" w:cs="Cordia New"/>
          <w:sz w:val="24"/>
          <w:szCs w:val="24"/>
        </w:rPr>
        <w:t> </w:t>
      </w:r>
      <w:hyperlink r:id="rId27" w:tgtFrame="_blank" w:tooltip="https://www.youtube.com/@minorhotels" w:history="1">
        <w:r w:rsidRPr="00552C21">
          <w:rPr>
            <w:rStyle w:val="Hyperlink"/>
            <w:rFonts w:ascii="Cordia New" w:hAnsi="Cordia New" w:cs="Cordia New"/>
            <w:sz w:val="24"/>
            <w:szCs w:val="24"/>
          </w:rPr>
          <w:t>YouTube</w:t>
        </w:r>
      </w:hyperlink>
    </w:p>
    <w:p w14:paraId="03D09ACA" w14:textId="77777777" w:rsidR="00CE308D" w:rsidRPr="00CE308D" w:rsidRDefault="00CE308D" w:rsidP="00552C21">
      <w:pPr>
        <w:spacing w:after="0" w:line="240" w:lineRule="auto"/>
        <w:ind w:left="-270" w:right="-340"/>
        <w:rPr>
          <w:rFonts w:ascii="Sitka Banner" w:hAnsi="Sitka Banner" w:cstheme="minorHAnsi"/>
          <w:color w:val="000000"/>
          <w:sz w:val="20"/>
          <w:szCs w:val="20"/>
          <w:shd w:val="clear" w:color="auto" w:fill="FFFFFF"/>
        </w:rPr>
      </w:pPr>
    </w:p>
    <w:sectPr w:rsidR="00CE308D" w:rsidRPr="00CE308D" w:rsidSect="00D75BF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11421" w14:textId="77777777" w:rsidR="005859B1" w:rsidRDefault="005859B1" w:rsidP="00FF596D">
      <w:pPr>
        <w:spacing w:after="0" w:line="240" w:lineRule="auto"/>
      </w:pPr>
      <w:r>
        <w:separator/>
      </w:r>
    </w:p>
  </w:endnote>
  <w:endnote w:type="continuationSeparator" w:id="0">
    <w:p w14:paraId="6E181A4C" w14:textId="77777777" w:rsidR="005859B1" w:rsidRDefault="005859B1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Banner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14E7F" w14:textId="77777777" w:rsidR="005859B1" w:rsidRDefault="005859B1" w:rsidP="00FF596D">
      <w:pPr>
        <w:spacing w:after="0" w:line="240" w:lineRule="auto"/>
      </w:pPr>
      <w:r>
        <w:separator/>
      </w:r>
    </w:p>
  </w:footnote>
  <w:footnote w:type="continuationSeparator" w:id="0">
    <w:p w14:paraId="74EF6067" w14:textId="77777777" w:rsidR="005859B1" w:rsidRDefault="005859B1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2092367002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70204"/>
    <w:multiLevelType w:val="multilevel"/>
    <w:tmpl w:val="FCC22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5131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507E6"/>
    <w:rsid w:val="00056647"/>
    <w:rsid w:val="00075C4D"/>
    <w:rsid w:val="0009149D"/>
    <w:rsid w:val="00096483"/>
    <w:rsid w:val="000C2773"/>
    <w:rsid w:val="000C3DD0"/>
    <w:rsid w:val="000C7E2B"/>
    <w:rsid w:val="000D1B6B"/>
    <w:rsid w:val="000E3793"/>
    <w:rsid w:val="000F08B4"/>
    <w:rsid w:val="000F0A8A"/>
    <w:rsid w:val="00111CBF"/>
    <w:rsid w:val="00114CA5"/>
    <w:rsid w:val="00151790"/>
    <w:rsid w:val="001533F0"/>
    <w:rsid w:val="0015396E"/>
    <w:rsid w:val="0015753D"/>
    <w:rsid w:val="00161011"/>
    <w:rsid w:val="0016459F"/>
    <w:rsid w:val="001728B0"/>
    <w:rsid w:val="00177163"/>
    <w:rsid w:val="00181409"/>
    <w:rsid w:val="001C4B58"/>
    <w:rsid w:val="001D540F"/>
    <w:rsid w:val="001D7D70"/>
    <w:rsid w:val="001E179B"/>
    <w:rsid w:val="00205273"/>
    <w:rsid w:val="00206F59"/>
    <w:rsid w:val="00220BF0"/>
    <w:rsid w:val="00221C9C"/>
    <w:rsid w:val="0023392D"/>
    <w:rsid w:val="00234703"/>
    <w:rsid w:val="002416B6"/>
    <w:rsid w:val="00255D4A"/>
    <w:rsid w:val="002724C9"/>
    <w:rsid w:val="0029407E"/>
    <w:rsid w:val="002B1972"/>
    <w:rsid w:val="002D1343"/>
    <w:rsid w:val="0030071B"/>
    <w:rsid w:val="003034BB"/>
    <w:rsid w:val="00323B08"/>
    <w:rsid w:val="00331535"/>
    <w:rsid w:val="00342F8F"/>
    <w:rsid w:val="00343F8F"/>
    <w:rsid w:val="00344D81"/>
    <w:rsid w:val="00356ACF"/>
    <w:rsid w:val="00367F61"/>
    <w:rsid w:val="00376893"/>
    <w:rsid w:val="00392AFD"/>
    <w:rsid w:val="003C2DA8"/>
    <w:rsid w:val="003C60E6"/>
    <w:rsid w:val="003C7FC5"/>
    <w:rsid w:val="003D2C5D"/>
    <w:rsid w:val="003F5270"/>
    <w:rsid w:val="004060EF"/>
    <w:rsid w:val="00407A79"/>
    <w:rsid w:val="00413F4B"/>
    <w:rsid w:val="00465096"/>
    <w:rsid w:val="004C0D39"/>
    <w:rsid w:val="004D4ABC"/>
    <w:rsid w:val="004E6D9A"/>
    <w:rsid w:val="005036BF"/>
    <w:rsid w:val="00505BB2"/>
    <w:rsid w:val="00507B53"/>
    <w:rsid w:val="00540E6B"/>
    <w:rsid w:val="005418B9"/>
    <w:rsid w:val="00542E99"/>
    <w:rsid w:val="00552C21"/>
    <w:rsid w:val="00557804"/>
    <w:rsid w:val="0058374A"/>
    <w:rsid w:val="005859B1"/>
    <w:rsid w:val="0058612A"/>
    <w:rsid w:val="00597389"/>
    <w:rsid w:val="005A01B2"/>
    <w:rsid w:val="005A48DD"/>
    <w:rsid w:val="005C2113"/>
    <w:rsid w:val="005F5FED"/>
    <w:rsid w:val="00602B9C"/>
    <w:rsid w:val="00610A68"/>
    <w:rsid w:val="00612906"/>
    <w:rsid w:val="00617D5D"/>
    <w:rsid w:val="00617D90"/>
    <w:rsid w:val="00624475"/>
    <w:rsid w:val="00637792"/>
    <w:rsid w:val="00653215"/>
    <w:rsid w:val="006608D4"/>
    <w:rsid w:val="006910A7"/>
    <w:rsid w:val="006919EA"/>
    <w:rsid w:val="006A7604"/>
    <w:rsid w:val="006B04E0"/>
    <w:rsid w:val="006B471D"/>
    <w:rsid w:val="006C2794"/>
    <w:rsid w:val="006C54AC"/>
    <w:rsid w:val="006F5EEE"/>
    <w:rsid w:val="00705707"/>
    <w:rsid w:val="00705EE6"/>
    <w:rsid w:val="0071023A"/>
    <w:rsid w:val="00711C5F"/>
    <w:rsid w:val="00732310"/>
    <w:rsid w:val="007344DA"/>
    <w:rsid w:val="00751A74"/>
    <w:rsid w:val="00770E14"/>
    <w:rsid w:val="00792F8E"/>
    <w:rsid w:val="007B15B3"/>
    <w:rsid w:val="007D1CE1"/>
    <w:rsid w:val="00804697"/>
    <w:rsid w:val="0082617A"/>
    <w:rsid w:val="008442BB"/>
    <w:rsid w:val="008444A7"/>
    <w:rsid w:val="00855201"/>
    <w:rsid w:val="008566FC"/>
    <w:rsid w:val="008576C6"/>
    <w:rsid w:val="00866AAD"/>
    <w:rsid w:val="008939A1"/>
    <w:rsid w:val="008B4294"/>
    <w:rsid w:val="008B4DDD"/>
    <w:rsid w:val="008B53AE"/>
    <w:rsid w:val="008C7931"/>
    <w:rsid w:val="00901583"/>
    <w:rsid w:val="00914550"/>
    <w:rsid w:val="009310F2"/>
    <w:rsid w:val="00935884"/>
    <w:rsid w:val="0097758E"/>
    <w:rsid w:val="00992463"/>
    <w:rsid w:val="0099756D"/>
    <w:rsid w:val="009C18A1"/>
    <w:rsid w:val="009C3EFC"/>
    <w:rsid w:val="009F7C36"/>
    <w:rsid w:val="00A0009E"/>
    <w:rsid w:val="00A0747A"/>
    <w:rsid w:val="00A1017B"/>
    <w:rsid w:val="00A151AF"/>
    <w:rsid w:val="00A17F2C"/>
    <w:rsid w:val="00A26082"/>
    <w:rsid w:val="00A441BF"/>
    <w:rsid w:val="00A56EDB"/>
    <w:rsid w:val="00A62694"/>
    <w:rsid w:val="00A63D6D"/>
    <w:rsid w:val="00A64D3B"/>
    <w:rsid w:val="00A7776D"/>
    <w:rsid w:val="00AB5629"/>
    <w:rsid w:val="00AF5567"/>
    <w:rsid w:val="00B0331C"/>
    <w:rsid w:val="00B04917"/>
    <w:rsid w:val="00B06C47"/>
    <w:rsid w:val="00B155B8"/>
    <w:rsid w:val="00B20711"/>
    <w:rsid w:val="00B26428"/>
    <w:rsid w:val="00B30E2D"/>
    <w:rsid w:val="00B34BDD"/>
    <w:rsid w:val="00B52E55"/>
    <w:rsid w:val="00B61BD4"/>
    <w:rsid w:val="00B8038E"/>
    <w:rsid w:val="00B843DF"/>
    <w:rsid w:val="00B850F3"/>
    <w:rsid w:val="00B872FC"/>
    <w:rsid w:val="00BA7550"/>
    <w:rsid w:val="00BB2E4E"/>
    <w:rsid w:val="00BB75FC"/>
    <w:rsid w:val="00BD2E6F"/>
    <w:rsid w:val="00BE79F8"/>
    <w:rsid w:val="00BF3167"/>
    <w:rsid w:val="00BF77E9"/>
    <w:rsid w:val="00C23179"/>
    <w:rsid w:val="00C45393"/>
    <w:rsid w:val="00C56CD7"/>
    <w:rsid w:val="00C62B14"/>
    <w:rsid w:val="00C62E9F"/>
    <w:rsid w:val="00C705DE"/>
    <w:rsid w:val="00C73082"/>
    <w:rsid w:val="00C75B67"/>
    <w:rsid w:val="00C9401F"/>
    <w:rsid w:val="00CB3187"/>
    <w:rsid w:val="00CE16BE"/>
    <w:rsid w:val="00CE308D"/>
    <w:rsid w:val="00CE3E3C"/>
    <w:rsid w:val="00D16C06"/>
    <w:rsid w:val="00D20916"/>
    <w:rsid w:val="00D34023"/>
    <w:rsid w:val="00D419FE"/>
    <w:rsid w:val="00D60F74"/>
    <w:rsid w:val="00D631BB"/>
    <w:rsid w:val="00D67E1F"/>
    <w:rsid w:val="00D75BFD"/>
    <w:rsid w:val="00D80584"/>
    <w:rsid w:val="00D813DA"/>
    <w:rsid w:val="00D843D0"/>
    <w:rsid w:val="00D9246E"/>
    <w:rsid w:val="00DA1EF2"/>
    <w:rsid w:val="00DD6956"/>
    <w:rsid w:val="00E11D6D"/>
    <w:rsid w:val="00E23EFA"/>
    <w:rsid w:val="00E41D24"/>
    <w:rsid w:val="00E43B03"/>
    <w:rsid w:val="00E90B1F"/>
    <w:rsid w:val="00EC5832"/>
    <w:rsid w:val="00ED3712"/>
    <w:rsid w:val="00EE0582"/>
    <w:rsid w:val="00EE404F"/>
    <w:rsid w:val="00EF0F68"/>
    <w:rsid w:val="00F01C90"/>
    <w:rsid w:val="00F14DAE"/>
    <w:rsid w:val="00F27C57"/>
    <w:rsid w:val="00F32598"/>
    <w:rsid w:val="00F36E87"/>
    <w:rsid w:val="00F372EC"/>
    <w:rsid w:val="00F42169"/>
    <w:rsid w:val="00F43DEB"/>
    <w:rsid w:val="00F52E36"/>
    <w:rsid w:val="00F54A88"/>
    <w:rsid w:val="00F80160"/>
    <w:rsid w:val="00F85C52"/>
    <w:rsid w:val="00FA4AEE"/>
    <w:rsid w:val="00FA7CD8"/>
    <w:rsid w:val="00FB2C6D"/>
    <w:rsid w:val="00FC5666"/>
    <w:rsid w:val="00FC6246"/>
    <w:rsid w:val="00FE0543"/>
    <w:rsid w:val="00FF3AFF"/>
    <w:rsid w:val="00FF596D"/>
    <w:rsid w:val="029332CE"/>
    <w:rsid w:val="0405AE35"/>
    <w:rsid w:val="0562610C"/>
    <w:rsid w:val="068A62A1"/>
    <w:rsid w:val="0870A817"/>
    <w:rsid w:val="09815484"/>
    <w:rsid w:val="0D105D8E"/>
    <w:rsid w:val="0D4DFDEA"/>
    <w:rsid w:val="0DAE6672"/>
    <w:rsid w:val="0E020EB5"/>
    <w:rsid w:val="0EA0406E"/>
    <w:rsid w:val="101CE7B1"/>
    <w:rsid w:val="14313B26"/>
    <w:rsid w:val="145001E8"/>
    <w:rsid w:val="1513BB02"/>
    <w:rsid w:val="187D48C7"/>
    <w:rsid w:val="18B27494"/>
    <w:rsid w:val="1CD44CA7"/>
    <w:rsid w:val="1D90A091"/>
    <w:rsid w:val="1F98AD78"/>
    <w:rsid w:val="20047D7F"/>
    <w:rsid w:val="202B187C"/>
    <w:rsid w:val="20BC83BB"/>
    <w:rsid w:val="2109991E"/>
    <w:rsid w:val="217C5673"/>
    <w:rsid w:val="23BC060F"/>
    <w:rsid w:val="24EFA900"/>
    <w:rsid w:val="25A7ECC0"/>
    <w:rsid w:val="25E4B1EB"/>
    <w:rsid w:val="2A8B6C9B"/>
    <w:rsid w:val="2AD4FB55"/>
    <w:rsid w:val="2DE04B7D"/>
    <w:rsid w:val="2E7D7965"/>
    <w:rsid w:val="2F362AAE"/>
    <w:rsid w:val="2FFDC334"/>
    <w:rsid w:val="30CE1D23"/>
    <w:rsid w:val="31AA5ABE"/>
    <w:rsid w:val="31E57EAB"/>
    <w:rsid w:val="3227BC84"/>
    <w:rsid w:val="3390803B"/>
    <w:rsid w:val="33EAC514"/>
    <w:rsid w:val="352D56A9"/>
    <w:rsid w:val="35789668"/>
    <w:rsid w:val="367996CD"/>
    <w:rsid w:val="38B2FDFB"/>
    <w:rsid w:val="38CA9BEC"/>
    <w:rsid w:val="3958261F"/>
    <w:rsid w:val="3CCC526D"/>
    <w:rsid w:val="4105D28C"/>
    <w:rsid w:val="424E3CC6"/>
    <w:rsid w:val="42DA9CA1"/>
    <w:rsid w:val="441F61F9"/>
    <w:rsid w:val="459459A3"/>
    <w:rsid w:val="474E7F25"/>
    <w:rsid w:val="478AA5F0"/>
    <w:rsid w:val="483B5C4D"/>
    <w:rsid w:val="484FC794"/>
    <w:rsid w:val="489573F1"/>
    <w:rsid w:val="4A6E3BB6"/>
    <w:rsid w:val="4CBF94DA"/>
    <w:rsid w:val="4E9E1C16"/>
    <w:rsid w:val="4FE80368"/>
    <w:rsid w:val="52062EE0"/>
    <w:rsid w:val="540DCA15"/>
    <w:rsid w:val="5A9B629B"/>
    <w:rsid w:val="5B07AD9A"/>
    <w:rsid w:val="5C1E5886"/>
    <w:rsid w:val="63DDD084"/>
    <w:rsid w:val="668055BF"/>
    <w:rsid w:val="68228976"/>
    <w:rsid w:val="6A2725B7"/>
    <w:rsid w:val="6A72508D"/>
    <w:rsid w:val="6CC04633"/>
    <w:rsid w:val="6DE8E372"/>
    <w:rsid w:val="6E05ACC4"/>
    <w:rsid w:val="71ECE20F"/>
    <w:rsid w:val="722860D6"/>
    <w:rsid w:val="72E984A6"/>
    <w:rsid w:val="750C9527"/>
    <w:rsid w:val="7565F5F1"/>
    <w:rsid w:val="7953F04F"/>
    <w:rsid w:val="7BBCF267"/>
    <w:rsid w:val="7C4E8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EE0582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norhotels.com/en/loyalty" TargetMode="External"/><Relationship Id="rId18" Type="http://schemas.openxmlformats.org/officeDocument/2006/relationships/hyperlink" Target="https://x.com/avani_hotels" TargetMode="External"/><Relationship Id="rId26" Type="http://schemas.openxmlformats.org/officeDocument/2006/relationships/hyperlink" Target="https://www.tiktok.com/@minorhotel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inorhotels.com/en/loyalty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minorhotels.com/en" TargetMode="External"/><Relationship Id="rId17" Type="http://schemas.openxmlformats.org/officeDocument/2006/relationships/hyperlink" Target="https://www.tiktok.com/@avanihotels" TargetMode="External"/><Relationship Id="rId25" Type="http://schemas.openxmlformats.org/officeDocument/2006/relationships/hyperlink" Target="https://www.linkedin.com/company/minor-hotel-group/posts/?feedView=all" TargetMode="External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instagram.com/avani_hotels/" TargetMode="External"/><Relationship Id="rId20" Type="http://schemas.openxmlformats.org/officeDocument/2006/relationships/hyperlink" Target="https://www.globalhotelalliance.com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vanihotels.com/en" TargetMode="External"/><Relationship Id="rId24" Type="http://schemas.openxmlformats.org/officeDocument/2006/relationships/hyperlink" Target="https://www.instagram.com/minorhotels/" TargetMode="External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AVANIhotels" TargetMode="External"/><Relationship Id="rId23" Type="http://schemas.openxmlformats.org/officeDocument/2006/relationships/hyperlink" Target="https://www.facebook.com/minorhotels/" TargetMode="External"/><Relationship Id="rId28" Type="http://schemas.openxmlformats.org/officeDocument/2006/relationships/header" Target="header1.xml"/><Relationship Id="rId36" Type="http://schemas.microsoft.com/office/2020/10/relationships/intelligence" Target="intelligence2.xml"/><Relationship Id="rId10" Type="http://schemas.openxmlformats.org/officeDocument/2006/relationships/hyperlink" Target="https://www.avanihotels.com/en/luang-prabang" TargetMode="External"/><Relationship Id="rId19" Type="http://schemas.openxmlformats.org/officeDocument/2006/relationships/hyperlink" Target="https://www.youtube.com/avanihotels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avanihotels.com/en/lanexang-vientiane" TargetMode="External"/><Relationship Id="rId14" Type="http://schemas.openxmlformats.org/officeDocument/2006/relationships/hyperlink" Target="http://www.avanihotels.com/" TargetMode="External"/><Relationship Id="rId22" Type="http://schemas.openxmlformats.org/officeDocument/2006/relationships/hyperlink" Target="https://www.minorhotels.com/en?_gl=1*1u56rp1*_gcl_au*MjU3NzA5NzA2LjE3NTQzNjg5NzA.*_ga*MjA0NTQ0NTgyNy4xNzE1MDU4NTg1*_ga_3YQC39M8ZK*czE3NTQzNjU0MjYkbzc2NyRnMSR0MTc1NDM2ODk2OSRqNjAkbDAkaDEwMzQ4MjAwMzI." TargetMode="External"/><Relationship Id="rId27" Type="http://schemas.openxmlformats.org/officeDocument/2006/relationships/hyperlink" Target="https://www.youtube.com/@MinorHotels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s://www.minorhotels.com/e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3CC21-2687-412F-9986-DCC3785B8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32</Words>
  <Characters>5262</Characters>
  <Application>Microsoft Office Word</Application>
  <DocSecurity>0</DocSecurity>
  <Lines>6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Nutthaporn Vanitch</cp:lastModifiedBy>
  <cp:revision>9</cp:revision>
  <cp:lastPrinted>2025-07-24T06:17:00Z</cp:lastPrinted>
  <dcterms:created xsi:type="dcterms:W3CDTF">2026-03-04T08:22:00Z</dcterms:created>
  <dcterms:modified xsi:type="dcterms:W3CDTF">2026-03-0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